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4E07" w:rsidRPr="003E754D" w:rsidRDefault="009A4E07" w:rsidP="00B458BB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9A4E07" w:rsidRPr="003E754D" w:rsidRDefault="009A4E07" w:rsidP="00B458BB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9A4E07" w:rsidRPr="003E754D" w:rsidRDefault="009A4E07" w:rsidP="00B458BB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9A4E07" w:rsidRPr="003E754D" w:rsidRDefault="009A4E07" w:rsidP="00B458BB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9A4E07" w:rsidRPr="003E754D" w:rsidRDefault="009A4E07" w:rsidP="00B458BB">
      <w:pPr>
        <w:spacing w:after="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BB2EE2" w:rsidRPr="003E754D" w:rsidRDefault="00BB2EE2" w:rsidP="00B458BB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E754D" w:rsidRDefault="003E754D" w:rsidP="00B458BB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E754D" w:rsidRDefault="003E754D" w:rsidP="00B458BB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9F489B" w:rsidRPr="003E754D" w:rsidRDefault="009F489B" w:rsidP="00B458BB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E754D">
        <w:rPr>
          <w:rFonts w:ascii="Times New Roman" w:eastAsia="Calibri" w:hAnsi="Times New Roman" w:cs="Times New Roman"/>
          <w:b/>
          <w:sz w:val="28"/>
          <w:szCs w:val="28"/>
          <w:lang w:val="ru-RU"/>
        </w:rPr>
        <w:t>Положение</w:t>
      </w:r>
    </w:p>
    <w:p w:rsidR="009F489B" w:rsidRPr="006F238B" w:rsidRDefault="003854D0" w:rsidP="00B458BB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О научно-практической конференции</w:t>
      </w:r>
      <w:r w:rsidR="006F238B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 учащихся школ города</w:t>
      </w:r>
    </w:p>
    <w:p w:rsidR="009F489B" w:rsidRPr="003E754D" w:rsidRDefault="009F489B" w:rsidP="00B458BB">
      <w:pPr>
        <w:spacing w:after="0"/>
        <w:ind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9F489B" w:rsidRPr="003E754D" w:rsidRDefault="009F489B" w:rsidP="00B458BB">
      <w:pPr>
        <w:numPr>
          <w:ilvl w:val="0"/>
          <w:numId w:val="12"/>
        </w:numPr>
        <w:spacing w:after="0"/>
        <w:ind w:left="0" w:firstLine="340"/>
        <w:jc w:val="both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E754D">
        <w:rPr>
          <w:rFonts w:ascii="Times New Roman" w:eastAsia="Calibri" w:hAnsi="Times New Roman" w:cs="Times New Roman"/>
          <w:b/>
          <w:sz w:val="28"/>
          <w:szCs w:val="28"/>
          <w:lang w:val="ru-RU"/>
        </w:rPr>
        <w:t>Общие положения</w:t>
      </w:r>
    </w:p>
    <w:p w:rsidR="00F84EA3" w:rsidRPr="003E754D" w:rsidRDefault="003854D0" w:rsidP="00B458BB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ая научно-практическая </w:t>
      </w:r>
      <w:r w:rsidR="00254ACA">
        <w:rPr>
          <w:rFonts w:ascii="Times New Roman" w:hAnsi="Times New Roman" w:cs="Times New Roman"/>
          <w:sz w:val="28"/>
          <w:szCs w:val="28"/>
          <w:lang w:val="ru-RU"/>
        </w:rPr>
        <w:t xml:space="preserve">конференция </w:t>
      </w:r>
      <w:r w:rsidR="00254ACA" w:rsidRPr="003E754D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далее </w:t>
      </w:r>
      <w:r>
        <w:rPr>
          <w:rFonts w:ascii="Times New Roman" w:hAnsi="Times New Roman" w:cs="Times New Roman"/>
          <w:sz w:val="28"/>
          <w:szCs w:val="28"/>
          <w:lang w:val="ru-RU"/>
        </w:rPr>
        <w:t>Конференция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) является одним из направлений работы с одарёнными </w:t>
      </w:r>
      <w:r w:rsidR="0066791E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и мотивированными 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>детьми. Конференция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ориентирован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на формирование у детей навыков проектно- исследовательской деятельности и развитие творческих способностей, а также на расширение профессиональных компетенций педагогов.</w:t>
      </w:r>
    </w:p>
    <w:p w:rsidR="003854D0" w:rsidRDefault="00E236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854D0">
        <w:rPr>
          <w:rFonts w:ascii="Times New Roman" w:hAnsi="Times New Roman" w:cs="Times New Roman"/>
          <w:sz w:val="28"/>
          <w:szCs w:val="28"/>
          <w:lang w:val="ru-RU"/>
        </w:rPr>
        <w:t>Организатор</w:t>
      </w:r>
      <w:r w:rsidR="00D63786" w:rsidRPr="003854D0">
        <w:rPr>
          <w:rFonts w:ascii="Times New Roman" w:hAnsi="Times New Roman" w:cs="Times New Roman"/>
          <w:sz w:val="28"/>
          <w:szCs w:val="28"/>
          <w:lang w:val="ru-RU"/>
        </w:rPr>
        <w:t xml:space="preserve">ами 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>Конференции</w:t>
      </w:r>
      <w:r w:rsidR="00207712" w:rsidRPr="003854D0">
        <w:rPr>
          <w:rFonts w:ascii="Times New Roman" w:hAnsi="Times New Roman" w:cs="Times New Roman"/>
          <w:sz w:val="28"/>
          <w:szCs w:val="28"/>
          <w:lang w:val="ru-RU"/>
        </w:rPr>
        <w:t xml:space="preserve"> являются</w:t>
      </w:r>
      <w:r w:rsidRPr="003854D0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3854D0" w:rsidRPr="003854D0">
        <w:rPr>
          <w:rFonts w:ascii="Times New Roman" w:hAnsi="Times New Roman" w:cs="Times New Roman"/>
          <w:sz w:val="28"/>
          <w:szCs w:val="28"/>
          <w:lang w:val="ru-RU"/>
        </w:rPr>
        <w:t xml:space="preserve"> Управление образования администрации города Ульяновска и</w:t>
      </w:r>
      <w:r w:rsidR="00A22F4D" w:rsidRPr="003854D0">
        <w:rPr>
          <w:rFonts w:ascii="Times New Roman" w:hAnsi="Times New Roman" w:cs="Times New Roman"/>
          <w:sz w:val="28"/>
          <w:szCs w:val="28"/>
          <w:lang w:val="ru-RU"/>
        </w:rPr>
        <w:t xml:space="preserve"> МБОУ </w:t>
      </w:r>
      <w:r w:rsidR="003854D0" w:rsidRPr="003854D0">
        <w:rPr>
          <w:rFonts w:ascii="Times New Roman" w:hAnsi="Times New Roman" w:cs="Times New Roman"/>
          <w:sz w:val="28"/>
          <w:szCs w:val="28"/>
          <w:lang w:val="ru-RU"/>
        </w:rPr>
        <w:t>«Многопрофильный лицей №11 им. В.Г.Мендельсона»</w:t>
      </w:r>
    </w:p>
    <w:p w:rsidR="003E754D" w:rsidRPr="003854D0" w:rsidRDefault="006F238B" w:rsidP="00B458BB">
      <w:pPr>
        <w:pStyle w:val="a0"/>
        <w:numPr>
          <w:ilvl w:val="1"/>
          <w:numId w:val="12"/>
        </w:numPr>
        <w:spacing w:before="0" w:after="0"/>
        <w:ind w:left="34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нференция</w:t>
      </w:r>
      <w:r w:rsidR="00E23621" w:rsidRPr="003854D0">
        <w:rPr>
          <w:rFonts w:ascii="Times New Roman" w:hAnsi="Times New Roman" w:cs="Times New Roman"/>
          <w:sz w:val="28"/>
          <w:szCs w:val="28"/>
          <w:lang w:val="ru-RU"/>
        </w:rPr>
        <w:t xml:space="preserve"> проводится в два этап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школьный и муниципальный</w:t>
      </w:r>
      <w:r w:rsidR="00F93127" w:rsidRPr="003854D0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ля уча</w:t>
      </w:r>
      <w:r w:rsidR="003854D0" w:rsidRPr="003854D0">
        <w:rPr>
          <w:rFonts w:ascii="Times New Roman" w:hAnsi="Times New Roman" w:cs="Times New Roman"/>
          <w:sz w:val="28"/>
          <w:szCs w:val="28"/>
          <w:lang w:val="ru-RU"/>
        </w:rPr>
        <w:t>щихся 5-11</w:t>
      </w:r>
      <w:r w:rsidR="00E23621" w:rsidRPr="003854D0">
        <w:rPr>
          <w:rFonts w:ascii="Times New Roman" w:hAnsi="Times New Roman" w:cs="Times New Roman"/>
          <w:sz w:val="28"/>
          <w:szCs w:val="28"/>
          <w:lang w:val="ru-RU"/>
        </w:rPr>
        <w:t xml:space="preserve"> классов </w:t>
      </w:r>
      <w:r w:rsidR="003854D0" w:rsidRPr="003854D0">
        <w:rPr>
          <w:rFonts w:ascii="Times New Roman" w:hAnsi="Times New Roman" w:cs="Times New Roman"/>
          <w:sz w:val="28"/>
          <w:szCs w:val="28"/>
          <w:lang w:val="ru-RU"/>
        </w:rPr>
        <w:t>общеобразовательных организаций</w:t>
      </w:r>
      <w:r w:rsidR="003854D0">
        <w:rPr>
          <w:rFonts w:ascii="Times New Roman" w:hAnsi="Times New Roman" w:cs="Times New Roman"/>
          <w:sz w:val="28"/>
          <w:szCs w:val="28"/>
          <w:lang w:val="ru-RU"/>
        </w:rPr>
        <w:t xml:space="preserve"> города Ульяновска</w:t>
      </w:r>
      <w:r w:rsidR="003854D0" w:rsidRPr="003854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33418" w:rsidRPr="003E754D" w:rsidRDefault="006F238B" w:rsidP="00B458BB">
      <w:pPr>
        <w:pStyle w:val="Compact"/>
        <w:numPr>
          <w:ilvl w:val="0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Цели и задачи Конференции</w:t>
      </w:r>
    </w:p>
    <w:p w:rsidR="00F84EA3" w:rsidRPr="003E754D" w:rsidRDefault="006F238B" w:rsidP="00B458BB">
      <w:pPr>
        <w:pStyle w:val="Compact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нференция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проводится в целях создания условий для развития </w:t>
      </w:r>
      <w:r w:rsidR="008278CE">
        <w:rPr>
          <w:rFonts w:ascii="Times New Roman" w:hAnsi="Times New Roman" w:cs="Times New Roman"/>
          <w:sz w:val="28"/>
          <w:szCs w:val="28"/>
          <w:lang w:val="ru-RU"/>
        </w:rPr>
        <w:t xml:space="preserve">креативного и 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научного мыш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учащихся</w:t>
      </w:r>
      <w:r w:rsidR="008278C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84EA3" w:rsidRPr="003E754D" w:rsidRDefault="006F238B" w:rsidP="00B458BB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сновными задачами Конференции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являются:</w:t>
      </w:r>
    </w:p>
    <w:p w:rsidR="00A22F4D" w:rsidRPr="003E754D" w:rsidRDefault="003854D0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 стимулирование у учащихся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интереса к исследовательской деятельности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содействие формированию</w:t>
      </w:r>
      <w:r w:rsidR="003854D0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r w:rsidR="00604B41">
        <w:rPr>
          <w:rFonts w:ascii="Times New Roman" w:hAnsi="Times New Roman" w:cs="Times New Roman"/>
          <w:sz w:val="28"/>
          <w:szCs w:val="28"/>
          <w:lang w:val="ru-RU"/>
        </w:rPr>
        <w:t xml:space="preserve">учащихся </w:t>
      </w:r>
      <w:r w:rsidR="00604B41" w:rsidRPr="003E754D">
        <w:rPr>
          <w:rFonts w:ascii="Times New Roman" w:hAnsi="Times New Roman" w:cs="Times New Roman"/>
          <w:sz w:val="28"/>
          <w:szCs w:val="28"/>
          <w:lang w:val="ru-RU"/>
        </w:rPr>
        <w:t>умения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самостоятельно добывать знания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— содействие развитию </w:t>
      </w:r>
      <w:r w:rsidR="003854D0">
        <w:rPr>
          <w:rFonts w:ascii="Times New Roman" w:hAnsi="Times New Roman" w:cs="Times New Roman"/>
          <w:sz w:val="28"/>
          <w:szCs w:val="28"/>
          <w:lang w:val="ru-RU"/>
        </w:rPr>
        <w:t xml:space="preserve">функциональной </w:t>
      </w:r>
      <w:r w:rsidR="00604B41">
        <w:rPr>
          <w:rFonts w:ascii="Times New Roman" w:hAnsi="Times New Roman" w:cs="Times New Roman"/>
          <w:sz w:val="28"/>
          <w:szCs w:val="28"/>
          <w:lang w:val="ru-RU"/>
        </w:rPr>
        <w:t xml:space="preserve">грамотности </w:t>
      </w:r>
      <w:r w:rsidR="00604B41" w:rsidRPr="003E754D">
        <w:rPr>
          <w:rFonts w:ascii="Times New Roman" w:hAnsi="Times New Roman" w:cs="Times New Roman"/>
          <w:sz w:val="28"/>
          <w:szCs w:val="28"/>
          <w:lang w:val="ru-RU"/>
        </w:rPr>
        <w:t>учащихся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A22F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A22F4D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формирование</w:t>
      </w:r>
      <w:r w:rsidR="003854D0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r w:rsidR="00604B41">
        <w:rPr>
          <w:rFonts w:ascii="Times New Roman" w:hAnsi="Times New Roman" w:cs="Times New Roman"/>
          <w:sz w:val="28"/>
          <w:szCs w:val="28"/>
          <w:lang w:val="ru-RU"/>
        </w:rPr>
        <w:t xml:space="preserve">учащихся </w:t>
      </w:r>
      <w:r w:rsidR="00604B41" w:rsidRPr="003E754D">
        <w:rPr>
          <w:rFonts w:ascii="Times New Roman" w:hAnsi="Times New Roman" w:cs="Times New Roman"/>
          <w:sz w:val="28"/>
          <w:szCs w:val="28"/>
          <w:lang w:val="ru-RU"/>
        </w:rPr>
        <w:t>активной</w:t>
      </w:r>
      <w:r w:rsidR="003854D0">
        <w:rPr>
          <w:rFonts w:ascii="Times New Roman" w:hAnsi="Times New Roman" w:cs="Times New Roman"/>
          <w:sz w:val="28"/>
          <w:szCs w:val="28"/>
          <w:lang w:val="ru-RU"/>
        </w:rPr>
        <w:t xml:space="preserve"> гражданской позиции</w:t>
      </w:r>
      <w:r w:rsidR="00A30EF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E754D" w:rsidRPr="003E754D" w:rsidRDefault="003E754D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93127" w:rsidRPr="003E754D" w:rsidRDefault="006F238B" w:rsidP="00B458BB">
      <w:pPr>
        <w:pStyle w:val="a0"/>
        <w:numPr>
          <w:ilvl w:val="0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Участники Конференции</w:t>
      </w:r>
    </w:p>
    <w:p w:rsidR="00F84EA3" w:rsidRPr="00F67F21" w:rsidRDefault="00E236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67F21">
        <w:rPr>
          <w:rFonts w:ascii="Times New Roman" w:hAnsi="Times New Roman" w:cs="Times New Roman"/>
          <w:sz w:val="28"/>
          <w:szCs w:val="28"/>
          <w:lang w:val="ru-RU"/>
        </w:rPr>
        <w:t>Участникам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>и Конференции</w:t>
      </w:r>
      <w:r w:rsidR="00A30EFE"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могут быть учащиеся 5-11</w:t>
      </w:r>
      <w:r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классов </w:t>
      </w:r>
      <w:r w:rsidR="00F67F21" w:rsidRPr="00F67F21">
        <w:rPr>
          <w:rFonts w:ascii="Times New Roman" w:hAnsi="Times New Roman" w:cs="Times New Roman"/>
          <w:sz w:val="28"/>
          <w:szCs w:val="28"/>
          <w:lang w:val="ru-RU"/>
        </w:rPr>
        <w:t>общеобразовательных организаций.</w:t>
      </w:r>
      <w:r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слушателей</w:t>
      </w:r>
      <w:r w:rsidR="008278CE"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, на </w:t>
      </w:r>
      <w:r w:rsidRPr="00F67F21">
        <w:rPr>
          <w:rFonts w:ascii="Times New Roman" w:hAnsi="Times New Roman" w:cs="Times New Roman"/>
          <w:sz w:val="28"/>
          <w:szCs w:val="28"/>
          <w:lang w:val="ru-RU"/>
        </w:rPr>
        <w:t>второ</w:t>
      </w:r>
      <w:r w:rsidR="008278CE" w:rsidRPr="00F67F21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этап</w:t>
      </w:r>
      <w:r w:rsidR="008278CE" w:rsidRPr="00F67F21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 xml:space="preserve"> Конференции</w:t>
      </w:r>
      <w:r w:rsidR="008278CE" w:rsidRPr="00F67F2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могут присутствовать научные руководители и родители</w:t>
      </w:r>
      <w:r w:rsidR="008278CE"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(законные представители)</w:t>
      </w:r>
      <w:r w:rsidRPr="00F67F21">
        <w:rPr>
          <w:rFonts w:ascii="Times New Roman" w:hAnsi="Times New Roman" w:cs="Times New Roman"/>
          <w:sz w:val="28"/>
          <w:szCs w:val="28"/>
          <w:lang w:val="ru-RU"/>
        </w:rPr>
        <w:t xml:space="preserve"> учащихся.</w:t>
      </w:r>
    </w:p>
    <w:p w:rsidR="003E754D" w:rsidRPr="003E754D" w:rsidRDefault="003E754D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84EA3" w:rsidRPr="003E754D" w:rsidRDefault="00F67F21" w:rsidP="00B458BB">
      <w:pPr>
        <w:pStyle w:val="Compact"/>
        <w:numPr>
          <w:ilvl w:val="0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</w:t>
      </w:r>
      <w:r w:rsidR="008739DE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ыдвижения </w:t>
      </w:r>
      <w:r w:rsidR="008739DE" w:rsidRPr="003E754D">
        <w:rPr>
          <w:rFonts w:ascii="Times New Roman" w:hAnsi="Times New Roman" w:cs="Times New Roman"/>
          <w:b/>
          <w:sz w:val="28"/>
          <w:szCs w:val="28"/>
          <w:lang w:val="ru-RU"/>
        </w:rPr>
        <w:t>работ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учащихся</w:t>
      </w:r>
      <w:r w:rsidR="006F238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 Конференцию</w:t>
      </w:r>
    </w:p>
    <w:p w:rsidR="00F84EA3" w:rsidRPr="003E754D" w:rsidRDefault="006F238B" w:rsidP="00B458BB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 Конференцию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принимаются работы авторских коллективов</w:t>
      </w:r>
      <w:r w:rsidR="008278CE">
        <w:rPr>
          <w:rFonts w:ascii="Times New Roman" w:hAnsi="Times New Roman" w:cs="Times New Roman"/>
          <w:sz w:val="28"/>
          <w:szCs w:val="28"/>
          <w:lang w:val="ru-RU"/>
        </w:rPr>
        <w:t xml:space="preserve"> учащихся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, а также работы одного автора.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ая организация </w:t>
      </w:r>
      <w:r w:rsidR="008739DE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представляют </w:t>
      </w:r>
      <w:r w:rsidR="008739DE"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 xml:space="preserve"> Конференцию</w:t>
      </w:r>
      <w:r w:rsidR="00F93127" w:rsidRPr="003E754D">
        <w:rPr>
          <w:rFonts w:ascii="Times New Roman" w:hAnsi="Times New Roman" w:cs="Times New Roman"/>
          <w:sz w:val="28"/>
          <w:szCs w:val="28"/>
          <w:lang w:val="ru-RU"/>
        </w:rPr>
        <w:t>работ</w:t>
      </w:r>
      <w:r w:rsidR="00947A8C" w:rsidRPr="003E754D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по результатам </w:t>
      </w:r>
      <w:r w:rsidR="00F93127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внутришкольного 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конкурсного отбора.</w:t>
      </w:r>
    </w:p>
    <w:p w:rsidR="00F84EA3" w:rsidRPr="003E754D" w:rsidRDefault="001C6122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F6894">
        <w:rPr>
          <w:rFonts w:ascii="Times New Roman" w:hAnsi="Times New Roman" w:cs="Times New Roman"/>
          <w:sz w:val="28"/>
          <w:szCs w:val="28"/>
          <w:lang w:val="ru-RU"/>
        </w:rPr>
        <w:lastRenderedPageBreak/>
        <w:t>Исследовательские и проектные работы</w:t>
      </w:r>
      <w:r w:rsidR="00E23621" w:rsidRPr="001F6894">
        <w:rPr>
          <w:rFonts w:ascii="Times New Roman" w:hAnsi="Times New Roman" w:cs="Times New Roman"/>
          <w:sz w:val="28"/>
          <w:szCs w:val="28"/>
          <w:lang w:val="ru-RU"/>
        </w:rPr>
        <w:t xml:space="preserve"> могут быть теоретического, экспериментального и </w:t>
      </w:r>
      <w:r w:rsidR="001F6894">
        <w:rPr>
          <w:rFonts w:ascii="Times New Roman" w:hAnsi="Times New Roman" w:cs="Times New Roman"/>
          <w:sz w:val="28"/>
          <w:szCs w:val="28"/>
          <w:lang w:val="ru-RU"/>
        </w:rPr>
        <w:t>научно-</w:t>
      </w:r>
      <w:r w:rsidR="00F67F21">
        <w:rPr>
          <w:rFonts w:ascii="Times New Roman" w:hAnsi="Times New Roman" w:cs="Times New Roman"/>
          <w:sz w:val="28"/>
          <w:szCs w:val="28"/>
          <w:lang w:val="ru-RU"/>
        </w:rPr>
        <w:t>прак</w:t>
      </w:r>
      <w:r w:rsidR="00A362DB" w:rsidRPr="001F6894">
        <w:rPr>
          <w:rFonts w:ascii="Times New Roman" w:hAnsi="Times New Roman" w:cs="Times New Roman"/>
          <w:sz w:val="28"/>
          <w:szCs w:val="28"/>
          <w:lang w:val="ru-RU"/>
        </w:rPr>
        <w:t>тического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362DB">
        <w:rPr>
          <w:rFonts w:ascii="Times New Roman" w:hAnsi="Times New Roman" w:cs="Times New Roman"/>
          <w:sz w:val="28"/>
          <w:szCs w:val="28"/>
          <w:lang w:val="ru-RU"/>
        </w:rPr>
        <w:t>типа.</w:t>
      </w:r>
    </w:p>
    <w:p w:rsidR="002F24BE" w:rsidRPr="00AA1F45" w:rsidRDefault="00F67F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</w:rPr>
      </w:pPr>
      <w:r w:rsidRPr="00AA1F45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E23621" w:rsidRPr="00AA1F45">
        <w:rPr>
          <w:rFonts w:ascii="Times New Roman" w:hAnsi="Times New Roman" w:cs="Times New Roman"/>
          <w:sz w:val="28"/>
          <w:szCs w:val="28"/>
        </w:rPr>
        <w:t>атериалы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23621" w:rsidRPr="00AA1F45">
        <w:rPr>
          <w:rFonts w:ascii="Times New Roman" w:hAnsi="Times New Roman" w:cs="Times New Roman"/>
          <w:sz w:val="28"/>
          <w:szCs w:val="28"/>
        </w:rPr>
        <w:t>не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23621" w:rsidRPr="00AA1F45">
        <w:rPr>
          <w:rFonts w:ascii="Times New Roman" w:hAnsi="Times New Roman" w:cs="Times New Roman"/>
          <w:sz w:val="28"/>
          <w:szCs w:val="28"/>
        </w:rPr>
        <w:t>рецензируются.</w:t>
      </w:r>
    </w:p>
    <w:p w:rsidR="003E754D" w:rsidRPr="003E754D" w:rsidRDefault="003E754D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</w:rPr>
      </w:pPr>
    </w:p>
    <w:p w:rsidR="00F84EA3" w:rsidRPr="003E754D" w:rsidRDefault="00E23621" w:rsidP="00B458BB">
      <w:pPr>
        <w:pStyle w:val="Compact"/>
        <w:numPr>
          <w:ilvl w:val="0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E754D">
        <w:rPr>
          <w:rFonts w:ascii="Times New Roman" w:hAnsi="Times New Roman" w:cs="Times New Roman"/>
          <w:b/>
          <w:sz w:val="28"/>
          <w:szCs w:val="28"/>
        </w:rPr>
        <w:t>Оргкомитет</w:t>
      </w:r>
      <w:r w:rsidR="00326F1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6F238B">
        <w:rPr>
          <w:rFonts w:ascii="Times New Roman" w:hAnsi="Times New Roman" w:cs="Times New Roman"/>
          <w:b/>
          <w:sz w:val="28"/>
          <w:szCs w:val="28"/>
        </w:rPr>
        <w:t>Кон</w:t>
      </w:r>
      <w:r w:rsidR="006F238B">
        <w:rPr>
          <w:rFonts w:ascii="Times New Roman" w:hAnsi="Times New Roman" w:cs="Times New Roman"/>
          <w:b/>
          <w:sz w:val="28"/>
          <w:szCs w:val="28"/>
          <w:lang w:val="ru-RU"/>
        </w:rPr>
        <w:t>ференции</w:t>
      </w:r>
    </w:p>
    <w:p w:rsidR="006926AA" w:rsidRPr="003E754D" w:rsidRDefault="00E23621" w:rsidP="00B458BB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Для о</w:t>
      </w:r>
      <w:r w:rsidR="006F238B">
        <w:rPr>
          <w:rFonts w:ascii="Times New Roman" w:hAnsi="Times New Roman" w:cs="Times New Roman"/>
          <w:sz w:val="28"/>
          <w:szCs w:val="28"/>
          <w:lang w:val="ru-RU"/>
        </w:rPr>
        <w:t>рганизации и проведения 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создаётся организационный комитет (далее оргкомитет</w:t>
      </w:r>
      <w:r w:rsidR="00947A8C" w:rsidRPr="003E754D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6926AA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84EA3" w:rsidRPr="003E754D" w:rsidRDefault="006926AA" w:rsidP="00B458BB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Оргкомитет конкурса</w:t>
      </w:r>
      <w:r w:rsidR="003E754D">
        <w:rPr>
          <w:rFonts w:ascii="Times New Roman" w:hAnsi="Times New Roman" w:cs="Times New Roman"/>
          <w:sz w:val="28"/>
          <w:szCs w:val="28"/>
          <w:lang w:val="ru-RU"/>
        </w:rPr>
        <w:t xml:space="preserve"> 2022-2023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EF7575" w:rsidRPr="003E754D" w:rsidRDefault="00EF7575" w:rsidP="00B458BB">
      <w:pPr>
        <w:pStyle w:val="a0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Маева Изабелла Александровна, главный специалист Управления образования, Заслуженный учитель РФ. </w:t>
      </w:r>
    </w:p>
    <w:p w:rsidR="006F238B" w:rsidRPr="006F238B" w:rsidRDefault="00F67F21" w:rsidP="00B458BB">
      <w:pPr>
        <w:pStyle w:val="a0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Дирек</w:t>
      </w:r>
      <w:r w:rsidR="00C80DF3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тор МБОУ «Многопрофильный лицей №11 </w:t>
      </w:r>
      <w:r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им. В.Г.Мендельсона»</w:t>
      </w:r>
      <w:r w:rsidR="00117B31"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– </w:t>
      </w:r>
      <w:r w:rsidRPr="00C80DF3">
        <w:rPr>
          <w:rFonts w:ascii="PT Astra Serif" w:eastAsia="Cambria" w:hAnsi="PT Astra Serif" w:cs="Times New Roman"/>
          <w:sz w:val="28"/>
          <w:szCs w:val="28"/>
          <w:lang w:val="ru-RU"/>
        </w:rPr>
        <w:t>Дубенюк Елена Леонидовна</w:t>
      </w:r>
    </w:p>
    <w:p w:rsidR="00117B31" w:rsidRPr="007A03D4" w:rsidRDefault="006F238B" w:rsidP="00B458BB">
      <w:pPr>
        <w:pStyle w:val="a0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Заместитель директора </w:t>
      </w:r>
      <w:r w:rsidR="0084691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по УВР</w:t>
      </w:r>
      <w:r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МБОУ «Многопрофильный лицей </w:t>
      </w:r>
      <w:r w:rsidR="00C80DF3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№11 </w:t>
      </w:r>
      <w:r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им. В.Г.Мендельсона»</w:t>
      </w:r>
      <w:r w:rsidR="0084691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- </w:t>
      </w:r>
      <w:r w:rsidR="007A03D4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Меркулова Виктория Ивановна</w:t>
      </w:r>
    </w:p>
    <w:p w:rsidR="007A03D4" w:rsidRPr="007A03D4" w:rsidRDefault="007A03D4" w:rsidP="007A03D4">
      <w:pPr>
        <w:pStyle w:val="a0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Заместитель директора </w:t>
      </w:r>
      <w:r w:rsidR="0084691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по УВР </w:t>
      </w:r>
      <w:r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МБОУ «Многопрофильный лицей</w:t>
      </w:r>
      <w:r w:rsidR="0084691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№11</w:t>
      </w:r>
      <w:r w:rsidRPr="006F238B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им. В.Г.Мендельсона»</w:t>
      </w:r>
      <w:r w:rsidR="00846919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- 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Ильина Анна Викторовна</w:t>
      </w:r>
    </w:p>
    <w:p w:rsidR="00F84EA3" w:rsidRPr="003E754D" w:rsidRDefault="00E236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Оргкомитет формирует секции по тематике представленных конкурсных работ и разрабатывает критерии оценивания работ.</w:t>
      </w:r>
    </w:p>
    <w:p w:rsidR="00F84EA3" w:rsidRPr="003E754D" w:rsidRDefault="00E23621" w:rsidP="00B458BB">
      <w:pPr>
        <w:pStyle w:val="a0"/>
        <w:numPr>
          <w:ilvl w:val="2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Количество и названия секций могут варьироваться оргкомитетом в зависимости от числа и направлений заявленных работ.</w:t>
      </w:r>
    </w:p>
    <w:p w:rsidR="00F84EA3" w:rsidRPr="003E754D" w:rsidRDefault="00E23621" w:rsidP="00B458BB">
      <w:pPr>
        <w:pStyle w:val="a0"/>
        <w:numPr>
          <w:ilvl w:val="2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Оргкомитет оставляет за собой право перенаправить работу участника в другую секцию в соответствии с тематикой работы или по другим причинам.</w:t>
      </w:r>
    </w:p>
    <w:p w:rsidR="00F84EA3" w:rsidRPr="003E754D" w:rsidRDefault="00E236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Оргкомитет выполняет следующие функции: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опре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деляет время проведения 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; контроли</w:t>
      </w:r>
      <w:r w:rsidR="004A5050" w:rsidRPr="003E754D">
        <w:rPr>
          <w:rFonts w:ascii="Times New Roman" w:hAnsi="Times New Roman" w:cs="Times New Roman"/>
          <w:sz w:val="28"/>
          <w:szCs w:val="28"/>
          <w:lang w:val="ru-RU"/>
        </w:rPr>
        <w:t>рует общий порядок проведения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определяет состав Экспертного совета; в</w:t>
      </w:r>
      <w:r w:rsidR="004A5050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ыносит на заседание </w:t>
      </w:r>
      <w:r w:rsidR="00604B41" w:rsidRPr="003E754D">
        <w:rPr>
          <w:rFonts w:ascii="Times New Roman" w:hAnsi="Times New Roman" w:cs="Times New Roman"/>
          <w:sz w:val="28"/>
          <w:szCs w:val="28"/>
          <w:lang w:val="ru-RU"/>
        </w:rPr>
        <w:t>оргкомитета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04B41" w:rsidRPr="003E754D">
        <w:rPr>
          <w:rFonts w:ascii="Times New Roman" w:hAnsi="Times New Roman" w:cs="Times New Roman"/>
          <w:sz w:val="28"/>
          <w:szCs w:val="28"/>
          <w:lang w:val="ru-RU"/>
        </w:rPr>
        <w:t>критер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оценок и порядок награждения победителей для обсуждения и утверждения.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назначает членов Экспертного совета.</w:t>
      </w:r>
    </w:p>
    <w:p w:rsidR="00F84EA3" w:rsidRPr="00A362DB" w:rsidRDefault="008F446A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362DB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E23621" w:rsidRPr="00A362DB">
        <w:rPr>
          <w:rFonts w:ascii="Times New Roman" w:hAnsi="Times New Roman" w:cs="Times New Roman"/>
          <w:sz w:val="28"/>
          <w:szCs w:val="28"/>
          <w:lang w:val="ru-RU"/>
        </w:rPr>
        <w:t>бщеобразовательная организация</w:t>
      </w:r>
      <w:r w:rsidR="00387798" w:rsidRPr="00A362DB">
        <w:rPr>
          <w:rFonts w:ascii="Times New Roman" w:hAnsi="Times New Roman" w:cs="Times New Roman"/>
          <w:sz w:val="28"/>
          <w:szCs w:val="28"/>
          <w:lang w:val="ru-RU"/>
        </w:rPr>
        <w:t xml:space="preserve"> МБОУ 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 xml:space="preserve">«Многопрофильный лицей им.В.Г. Мендельсона» </w:t>
      </w:r>
      <w:r w:rsidRPr="00A362DB">
        <w:rPr>
          <w:rFonts w:ascii="Times New Roman" w:hAnsi="Times New Roman" w:cs="Times New Roman"/>
          <w:sz w:val="28"/>
          <w:szCs w:val="28"/>
          <w:lang w:val="ru-RU"/>
        </w:rPr>
        <w:t>- Организатор</w:t>
      </w:r>
      <w:r w:rsidR="00E23621" w:rsidRPr="00A362D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947A8C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— регистрирует заявки и работы 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участников 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, формирует секции по тематическим группам, передаёт работы для проведения экспертизы</w:t>
      </w:r>
      <w:r w:rsidR="00947A8C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в экспертный совет; 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— доводит до сведения школ результаты 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в виде </w:t>
      </w:r>
      <w:r w:rsidR="00A362DB">
        <w:rPr>
          <w:rFonts w:ascii="Times New Roman" w:hAnsi="Times New Roman" w:cs="Times New Roman"/>
          <w:sz w:val="28"/>
          <w:szCs w:val="28"/>
          <w:lang w:val="ru-RU"/>
        </w:rPr>
        <w:t>размещения информации на сайте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A03D4" w:rsidRPr="00A362DB">
        <w:rPr>
          <w:rFonts w:ascii="Times New Roman" w:hAnsi="Times New Roman" w:cs="Times New Roman"/>
          <w:sz w:val="28"/>
          <w:szCs w:val="28"/>
          <w:lang w:val="ru-RU"/>
        </w:rPr>
        <w:t xml:space="preserve">МБОУ 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«Многопрофильный лицей им.В.Г. Мендельсона</w:t>
      </w:r>
      <w:r w:rsidR="00A362DB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947A8C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— информирует участников об изменении сроков проведения 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84EA3" w:rsidRPr="003E754D" w:rsidRDefault="00A362DB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CA1680">
        <w:rPr>
          <w:rFonts w:ascii="Times New Roman" w:hAnsi="Times New Roman" w:cs="Times New Roman"/>
          <w:sz w:val="28"/>
          <w:szCs w:val="28"/>
          <w:lang w:val="ru-RU"/>
        </w:rPr>
        <w:t>организует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й </w:t>
      </w:r>
      <w:r w:rsidR="00604B41">
        <w:rPr>
          <w:rFonts w:ascii="Times New Roman" w:hAnsi="Times New Roman" w:cs="Times New Roman"/>
          <w:sz w:val="28"/>
          <w:szCs w:val="28"/>
          <w:lang w:val="ru-RU"/>
        </w:rPr>
        <w:t>тур 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азе МБОУ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«Многопрофильный лицей им.</w:t>
      </w:r>
      <w:r w:rsidR="002837DB">
        <w:rPr>
          <w:rFonts w:ascii="Times New Roman" w:hAnsi="Times New Roman" w:cs="Times New Roman"/>
          <w:sz w:val="28"/>
          <w:szCs w:val="28"/>
          <w:lang w:val="ru-RU"/>
        </w:rPr>
        <w:t xml:space="preserve"> В.Г. 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 xml:space="preserve">Мендельсона» 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—совместно с Экспертным советом </w:t>
      </w:r>
      <w:r>
        <w:rPr>
          <w:rFonts w:ascii="Times New Roman" w:hAnsi="Times New Roman" w:cs="Times New Roman"/>
          <w:sz w:val="28"/>
          <w:szCs w:val="28"/>
          <w:lang w:val="ru-RU"/>
        </w:rPr>
        <w:t>производит ранжирование, награждение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победителей</w:t>
      </w:r>
      <w:r w:rsidR="00947A8C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и призеров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84EA3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составля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ет отчеты о проведенном 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(протоколы, листы регистрации и фоторепортаж).</w:t>
      </w:r>
    </w:p>
    <w:p w:rsidR="003E754D" w:rsidRPr="003E754D" w:rsidRDefault="003E754D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84EA3" w:rsidRPr="003E754D" w:rsidRDefault="00E23621" w:rsidP="00B458BB">
      <w:pPr>
        <w:pStyle w:val="Compact"/>
        <w:numPr>
          <w:ilvl w:val="0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E754D">
        <w:rPr>
          <w:rFonts w:ascii="Times New Roman" w:hAnsi="Times New Roman" w:cs="Times New Roman"/>
          <w:b/>
          <w:sz w:val="28"/>
          <w:szCs w:val="28"/>
        </w:rPr>
        <w:t>Экспертный</w:t>
      </w:r>
      <w:r w:rsidR="00326F1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3E754D">
        <w:rPr>
          <w:rFonts w:ascii="Times New Roman" w:hAnsi="Times New Roman" w:cs="Times New Roman"/>
          <w:b/>
          <w:sz w:val="28"/>
          <w:szCs w:val="28"/>
        </w:rPr>
        <w:t>совет</w:t>
      </w:r>
      <w:r w:rsidR="00326F1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A03D4">
        <w:rPr>
          <w:rFonts w:ascii="Times New Roman" w:hAnsi="Times New Roman" w:cs="Times New Roman"/>
          <w:b/>
          <w:sz w:val="28"/>
          <w:szCs w:val="28"/>
        </w:rPr>
        <w:t>Кон</w:t>
      </w:r>
      <w:r w:rsidR="007A03D4">
        <w:rPr>
          <w:rFonts w:ascii="Times New Roman" w:hAnsi="Times New Roman" w:cs="Times New Roman"/>
          <w:b/>
          <w:sz w:val="28"/>
          <w:szCs w:val="28"/>
          <w:lang w:val="ru-RU"/>
        </w:rPr>
        <w:t>ференции</w:t>
      </w:r>
    </w:p>
    <w:p w:rsidR="00F84EA3" w:rsidRPr="003E754D" w:rsidRDefault="00E23621" w:rsidP="00B458BB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Экспертный совет формируетс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я ежегодно оргкомитетом 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84EA3" w:rsidRPr="003E754D" w:rsidRDefault="00E236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Председатель Экспертного совета избирается из членов совета.</w:t>
      </w:r>
    </w:p>
    <w:p w:rsidR="00F84EA3" w:rsidRPr="003E754D" w:rsidRDefault="00E23621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В состав экспертного совета не могут входить учителя, учен</w:t>
      </w:r>
      <w:r w:rsidR="007A03D4">
        <w:rPr>
          <w:rFonts w:ascii="Times New Roman" w:hAnsi="Times New Roman" w:cs="Times New Roman"/>
          <w:sz w:val="28"/>
          <w:szCs w:val="28"/>
          <w:lang w:val="ru-RU"/>
        </w:rPr>
        <w:t>ики которых участвуют в Конференции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B4A6A" w:rsidRPr="00866F56" w:rsidRDefault="00E23621" w:rsidP="00B458BB">
      <w:pPr>
        <w:pStyle w:val="a0"/>
        <w:numPr>
          <w:ilvl w:val="1"/>
          <w:numId w:val="12"/>
        </w:numPr>
        <w:spacing w:before="0" w:after="0"/>
        <w:ind w:left="340" w:hanging="56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CA1680">
        <w:rPr>
          <w:rFonts w:ascii="Times New Roman" w:hAnsi="Times New Roman" w:cs="Times New Roman"/>
          <w:sz w:val="28"/>
          <w:szCs w:val="28"/>
          <w:lang w:val="ru-RU"/>
        </w:rPr>
        <w:t xml:space="preserve">Члены экспертного </w:t>
      </w:r>
      <w:r w:rsidR="00B64F41" w:rsidRPr="00CA1680">
        <w:rPr>
          <w:rFonts w:ascii="Times New Roman" w:hAnsi="Times New Roman" w:cs="Times New Roman"/>
          <w:sz w:val="28"/>
          <w:szCs w:val="28"/>
          <w:lang w:val="ru-RU"/>
        </w:rPr>
        <w:t>совета производят</w:t>
      </w:r>
      <w:r w:rsidR="00FB4A6A" w:rsidRPr="00CA1680">
        <w:rPr>
          <w:rFonts w:ascii="Times New Roman" w:hAnsi="Times New Roman" w:cs="Times New Roman"/>
          <w:sz w:val="28"/>
          <w:szCs w:val="28"/>
          <w:lang w:val="ru-RU"/>
        </w:rPr>
        <w:t xml:space="preserve"> оценку</w:t>
      </w:r>
      <w:r w:rsidRPr="00CA1680">
        <w:rPr>
          <w:rFonts w:ascii="Times New Roman" w:hAnsi="Times New Roman" w:cs="Times New Roman"/>
          <w:sz w:val="28"/>
          <w:szCs w:val="28"/>
          <w:lang w:val="ru-RU"/>
        </w:rPr>
        <w:t xml:space="preserve"> работ заочно</w:t>
      </w:r>
      <w:r w:rsidR="00FB4A6A" w:rsidRPr="00CA1680">
        <w:rPr>
          <w:rFonts w:ascii="Times New Roman" w:hAnsi="Times New Roman" w:cs="Times New Roman"/>
          <w:sz w:val="28"/>
          <w:szCs w:val="28"/>
          <w:lang w:val="ru-RU"/>
        </w:rPr>
        <w:t xml:space="preserve">го и очного туров </w:t>
      </w:r>
      <w:r w:rsidRPr="00CA1680">
        <w:rPr>
          <w:rFonts w:ascii="Times New Roman" w:hAnsi="Times New Roman" w:cs="Times New Roman"/>
          <w:sz w:val="28"/>
          <w:szCs w:val="28"/>
          <w:lang w:val="ru-RU"/>
        </w:rPr>
        <w:t xml:space="preserve"> по критериям</w:t>
      </w:r>
      <w:r w:rsidR="00FB4A6A" w:rsidRPr="00CA168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66F56" w:rsidRPr="00CA1680" w:rsidRDefault="00866F56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</w:p>
    <w:p w:rsidR="00FB4A6A" w:rsidRPr="00FB4A6A" w:rsidRDefault="00B64F41" w:rsidP="00B458BB">
      <w:pPr>
        <w:pStyle w:val="a0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 w:rsidRPr="00FB4A6A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Критерии</w:t>
      </w:r>
      <w:r w:rsidR="00FB4A6A" w:rsidRPr="00FB4A6A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 оценки работ</w:t>
      </w:r>
    </w:p>
    <w:p w:rsidR="003F3AE8" w:rsidRDefault="00FB4A6A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CA1680">
        <w:rPr>
          <w:rFonts w:ascii="Times New Roman" w:hAnsi="Times New Roman" w:cs="Times New Roman"/>
          <w:sz w:val="28"/>
          <w:szCs w:val="28"/>
          <w:u w:val="single"/>
          <w:lang w:val="ru-RU"/>
        </w:rPr>
        <w:t>Первый этап.</w:t>
      </w:r>
      <w:r w:rsidR="00B64F4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Заочный</w:t>
      </w:r>
      <w:r w:rsidRPr="00CA1680">
        <w:rPr>
          <w:rFonts w:ascii="Times New Roman" w:hAnsi="Times New Roman" w:cs="Times New Roman"/>
          <w:sz w:val="28"/>
          <w:szCs w:val="28"/>
          <w:u w:val="single"/>
          <w:lang w:val="ru-RU"/>
        </w:rPr>
        <w:t>.</w:t>
      </w:r>
      <w:r w:rsidR="00387798" w:rsidRPr="00CA1680">
        <w:rPr>
          <w:rFonts w:ascii="Times New Roman" w:hAnsi="Times New Roman" w:cs="Times New Roman"/>
          <w:sz w:val="28"/>
          <w:szCs w:val="28"/>
          <w:u w:val="single"/>
          <w:lang w:val="ru-RU"/>
        </w:rPr>
        <w:t>(оценка печатной работы)</w:t>
      </w:r>
    </w:p>
    <w:p w:rsidR="00866F56" w:rsidRPr="00866F56" w:rsidRDefault="00866F56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66F56">
        <w:rPr>
          <w:rFonts w:ascii="Times New Roman" w:hAnsi="Times New Roman" w:cs="Times New Roman"/>
          <w:sz w:val="28"/>
          <w:szCs w:val="28"/>
          <w:lang w:val="ru-RU"/>
        </w:rPr>
        <w:t>Члены экспертного совета изучают работы и оценивают их по критериям: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Тип работы (реферативная, проектно-исследовательская).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Новизна и сложность работы;</w:t>
      </w:r>
    </w:p>
    <w:p w:rsidR="00F84EA3" w:rsidRPr="004C7CF8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3B3564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нормам оформления </w:t>
      </w:r>
      <w:r w:rsidR="004C7CF8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4C7CF8" w:rsidRPr="004C7CF8">
        <w:rPr>
          <w:rFonts w:ascii="Times New Roman" w:hAnsi="Times New Roman" w:cs="Times New Roman"/>
          <w:i/>
          <w:sz w:val="28"/>
          <w:szCs w:val="28"/>
          <w:lang w:val="ru-RU"/>
        </w:rPr>
        <w:t>Приложение 1)</w:t>
      </w:r>
      <w:r w:rsidR="003B3564">
        <w:rPr>
          <w:rFonts w:ascii="Times New Roman" w:hAnsi="Times New Roman" w:cs="Times New Roman"/>
          <w:i/>
          <w:sz w:val="28"/>
          <w:szCs w:val="28"/>
          <w:lang w:val="ru-RU"/>
        </w:rPr>
        <w:t>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Наличие грамотно сформулированных целей, задач, гипотез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Структура и логика работы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Глубина исследования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Наличие практических методов исследования, диагностики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Язык и стиль изложения соответствующий возрасту автора работы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Чёткость выводов, обобщающих выступление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Практическая значимость;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Оригинальность подхода;</w:t>
      </w:r>
    </w:p>
    <w:p w:rsidR="00F84EA3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— Использование в работе известны</w:t>
      </w:r>
      <w:r w:rsidR="008F446A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х результатов и фактов, а также 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знаний, не предусмотренных школьной программой;</w:t>
      </w:r>
    </w:p>
    <w:p w:rsidR="00FB4A6A" w:rsidRDefault="00FB4A6A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аждый критерий оценивается баллами, все баллы суммируются, </w:t>
      </w:r>
      <w:r w:rsidR="00A362DB">
        <w:rPr>
          <w:rFonts w:ascii="Times New Roman" w:hAnsi="Times New Roman" w:cs="Times New Roman"/>
          <w:sz w:val="28"/>
          <w:szCs w:val="28"/>
          <w:lang w:val="ru-RU"/>
        </w:rPr>
        <w:t xml:space="preserve">набравшие более </w:t>
      </w:r>
      <w:r w:rsidR="00CA1680">
        <w:rPr>
          <w:rFonts w:ascii="Times New Roman" w:hAnsi="Times New Roman" w:cs="Times New Roman"/>
          <w:sz w:val="28"/>
          <w:szCs w:val="28"/>
          <w:lang w:val="ru-RU"/>
        </w:rPr>
        <w:t>80% от общего количества баллов, с</w:t>
      </w:r>
      <w:r w:rsidR="00A362DB">
        <w:rPr>
          <w:rFonts w:ascii="Times New Roman" w:hAnsi="Times New Roman" w:cs="Times New Roman"/>
          <w:sz w:val="28"/>
          <w:szCs w:val="28"/>
          <w:lang w:val="ru-RU"/>
        </w:rPr>
        <w:t xml:space="preserve">тановятся </w:t>
      </w:r>
      <w:r w:rsidR="003B3564">
        <w:rPr>
          <w:rFonts w:ascii="Times New Roman" w:hAnsi="Times New Roman" w:cs="Times New Roman"/>
          <w:sz w:val="28"/>
          <w:szCs w:val="28"/>
          <w:lang w:val="ru-RU"/>
        </w:rPr>
        <w:t>участниками очноготура.</w:t>
      </w:r>
    </w:p>
    <w:p w:rsidR="00FB4A6A" w:rsidRDefault="00866F56" w:rsidP="00A2005E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ждую работу проверяет и оценивает не менее 3-х членов экспертного совета. В</w:t>
      </w:r>
      <w:r w:rsidR="003B3564">
        <w:rPr>
          <w:rFonts w:ascii="Times New Roman" w:hAnsi="Times New Roman" w:cs="Times New Roman"/>
          <w:sz w:val="28"/>
          <w:szCs w:val="28"/>
          <w:lang w:val="ru-RU"/>
        </w:rPr>
        <w:t>составе жюр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е должно быть педагогов и того же ОУ</w:t>
      </w:r>
      <w:r w:rsidR="00DF7CCE">
        <w:rPr>
          <w:rFonts w:ascii="Times New Roman" w:hAnsi="Times New Roman" w:cs="Times New Roman"/>
          <w:sz w:val="28"/>
          <w:szCs w:val="28"/>
          <w:lang w:val="ru-RU"/>
        </w:rPr>
        <w:t xml:space="preserve"> что и представленные работы. Результаты работы жюри заносятся в </w:t>
      </w:r>
      <w:r w:rsidR="003B3564">
        <w:rPr>
          <w:rFonts w:ascii="Times New Roman" w:hAnsi="Times New Roman" w:cs="Times New Roman"/>
          <w:b/>
          <w:sz w:val="28"/>
          <w:szCs w:val="28"/>
        </w:rPr>
        <w:t>G</w:t>
      </w:r>
      <w:r w:rsidR="00DF7CCE">
        <w:rPr>
          <w:rFonts w:ascii="Times New Roman" w:hAnsi="Times New Roman" w:cs="Times New Roman"/>
          <w:b/>
          <w:sz w:val="28"/>
          <w:szCs w:val="28"/>
        </w:rPr>
        <w:t>oogle</w:t>
      </w:r>
      <w:r w:rsidR="00DF7CC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форму, </w:t>
      </w:r>
      <w:r w:rsidR="00DF7CCE" w:rsidRPr="00DF7CCE">
        <w:rPr>
          <w:rFonts w:ascii="Times New Roman" w:hAnsi="Times New Roman" w:cs="Times New Roman"/>
          <w:sz w:val="28"/>
          <w:szCs w:val="28"/>
          <w:lang w:val="ru-RU"/>
        </w:rPr>
        <w:t>которую получают эксперты вместе с работами</w:t>
      </w:r>
      <w:r w:rsidR="00DF7CCE">
        <w:rPr>
          <w:rFonts w:ascii="Times New Roman" w:hAnsi="Times New Roman" w:cs="Times New Roman"/>
          <w:sz w:val="28"/>
          <w:szCs w:val="28"/>
          <w:lang w:val="ru-RU"/>
        </w:rPr>
        <w:t xml:space="preserve"> конкурсантов</w:t>
      </w:r>
      <w:r w:rsidR="00DF7CCE" w:rsidRPr="00DF7CCE">
        <w:rPr>
          <w:rFonts w:ascii="Times New Roman" w:hAnsi="Times New Roman" w:cs="Times New Roman"/>
          <w:sz w:val="28"/>
          <w:szCs w:val="28"/>
          <w:lang w:val="ru-RU"/>
        </w:rPr>
        <w:t xml:space="preserve"> по электронной почте</w:t>
      </w:r>
      <w:r w:rsidR="00DF7CC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B4A6A" w:rsidRPr="003E754D" w:rsidRDefault="00FB4A6A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Pr="00866F56" w:rsidRDefault="007A03D4" w:rsidP="00B458BB">
      <w:pPr>
        <w:pStyle w:val="a0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>Второй этап. Защита работ</w:t>
      </w:r>
      <w:r w:rsidR="00FB4A6A" w:rsidRPr="00866F56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. Очный /дистанционный </w:t>
      </w:r>
    </w:p>
    <w:p w:rsidR="00387798" w:rsidRPr="004C7CF8" w:rsidRDefault="00CA1680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66F56">
        <w:rPr>
          <w:rFonts w:ascii="Times New Roman" w:hAnsi="Times New Roman" w:cs="Times New Roman"/>
          <w:sz w:val="28"/>
          <w:szCs w:val="28"/>
          <w:lang w:val="ru-RU"/>
        </w:rPr>
        <w:t xml:space="preserve">В ходе защиты проектов и исследований </w:t>
      </w:r>
      <w:r w:rsidR="00866F56">
        <w:rPr>
          <w:rFonts w:ascii="Times New Roman" w:hAnsi="Times New Roman" w:cs="Times New Roman"/>
          <w:sz w:val="28"/>
          <w:szCs w:val="28"/>
          <w:lang w:val="ru-RU"/>
        </w:rPr>
        <w:t>каждый член экспертного</w:t>
      </w:r>
      <w:r w:rsidRPr="00866F56">
        <w:rPr>
          <w:rFonts w:ascii="Times New Roman" w:hAnsi="Times New Roman" w:cs="Times New Roman"/>
          <w:sz w:val="28"/>
          <w:szCs w:val="28"/>
          <w:lang w:val="ru-RU"/>
        </w:rPr>
        <w:t xml:space="preserve"> совет</w:t>
      </w:r>
      <w:r w:rsidR="00866F5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866F56" w:rsidRPr="00866F56">
        <w:rPr>
          <w:rFonts w:ascii="Times New Roman" w:hAnsi="Times New Roman" w:cs="Times New Roman"/>
          <w:sz w:val="28"/>
          <w:szCs w:val="28"/>
          <w:lang w:val="ru-RU"/>
        </w:rPr>
        <w:t xml:space="preserve"> оформляет оцен</w:t>
      </w:r>
      <w:r w:rsidR="00866F56">
        <w:rPr>
          <w:rFonts w:ascii="Times New Roman" w:hAnsi="Times New Roman" w:cs="Times New Roman"/>
          <w:sz w:val="28"/>
          <w:szCs w:val="28"/>
          <w:lang w:val="ru-RU"/>
        </w:rPr>
        <w:t>очный лист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66F56">
        <w:rPr>
          <w:rFonts w:ascii="Times New Roman" w:hAnsi="Times New Roman" w:cs="Times New Roman"/>
          <w:sz w:val="28"/>
          <w:szCs w:val="28"/>
          <w:lang w:val="ru-RU"/>
        </w:rPr>
        <w:t xml:space="preserve">на каждое </w:t>
      </w:r>
      <w:r w:rsidR="00A2005E">
        <w:rPr>
          <w:rFonts w:ascii="Times New Roman" w:hAnsi="Times New Roman" w:cs="Times New Roman"/>
          <w:sz w:val="28"/>
          <w:szCs w:val="28"/>
          <w:lang w:val="ru-RU"/>
        </w:rPr>
        <w:t>выступление.</w:t>
      </w:r>
      <w:r w:rsidR="00A2005E" w:rsidRPr="004C7CF8">
        <w:rPr>
          <w:rFonts w:ascii="Times New Roman" w:hAnsi="Times New Roman" w:cs="Times New Roman"/>
          <w:i/>
          <w:sz w:val="28"/>
          <w:szCs w:val="28"/>
          <w:lang w:val="ru-RU"/>
        </w:rPr>
        <w:t xml:space="preserve"> (</w:t>
      </w:r>
      <w:r w:rsidRPr="004C7CF8">
        <w:rPr>
          <w:rFonts w:ascii="Times New Roman" w:hAnsi="Times New Roman" w:cs="Times New Roman"/>
          <w:i/>
          <w:sz w:val="28"/>
          <w:szCs w:val="28"/>
          <w:lang w:val="ru-RU"/>
        </w:rPr>
        <w:t>Приложение 2)</w:t>
      </w:r>
    </w:p>
    <w:p w:rsidR="00F84EA3" w:rsidRPr="003E754D" w:rsidRDefault="00E23621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Каждый критерий оценивается баллами, все баллы суммируются, победители в каждой номинации определяются на основе ранжирования.</w:t>
      </w:r>
    </w:p>
    <w:p w:rsidR="00CA1680" w:rsidRPr="003E754D" w:rsidRDefault="00CA1680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84EA3" w:rsidRPr="003E754D" w:rsidRDefault="00F43D13" w:rsidP="00B458BB">
      <w:pPr>
        <w:pStyle w:val="a0"/>
        <w:numPr>
          <w:ilvl w:val="0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Сроки проведения Конференции</w:t>
      </w:r>
    </w:p>
    <w:p w:rsidR="00A2005E" w:rsidRDefault="00B458BB" w:rsidP="00A2005E">
      <w:pPr>
        <w:pStyle w:val="FirstParagraph"/>
        <w:numPr>
          <w:ilvl w:val="1"/>
          <w:numId w:val="12"/>
        </w:numPr>
        <w:spacing w:before="0" w:after="0"/>
        <w:ind w:left="0"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458BB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Прием </w:t>
      </w:r>
      <w:r w:rsidR="00A2005E" w:rsidRPr="00B458BB">
        <w:rPr>
          <w:rFonts w:ascii="Times New Roman" w:hAnsi="Times New Roman" w:cs="Times New Roman"/>
          <w:sz w:val="28"/>
          <w:szCs w:val="28"/>
          <w:u w:val="single"/>
          <w:lang w:val="ru-RU"/>
        </w:rPr>
        <w:t>заявок.</w:t>
      </w:r>
      <w:r w:rsidR="00A2005E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-</w:t>
      </w:r>
      <w:r w:rsidR="00A2005E">
        <w:rPr>
          <w:rFonts w:ascii="Times New Roman" w:hAnsi="Times New Roman" w:cs="Times New Roman"/>
          <w:b/>
          <w:sz w:val="28"/>
          <w:szCs w:val="28"/>
          <w:lang w:val="ru-RU"/>
        </w:rPr>
        <w:t>д</w:t>
      </w:r>
      <w:r w:rsidR="00326F16">
        <w:rPr>
          <w:rFonts w:ascii="Times New Roman" w:hAnsi="Times New Roman" w:cs="Times New Roman"/>
          <w:b/>
          <w:sz w:val="28"/>
          <w:szCs w:val="28"/>
          <w:lang w:val="ru-RU"/>
        </w:rPr>
        <w:t>о 29</w:t>
      </w:r>
      <w:r w:rsidR="00A94B7A">
        <w:rPr>
          <w:rFonts w:ascii="Times New Roman" w:hAnsi="Times New Roman" w:cs="Times New Roman"/>
          <w:b/>
          <w:sz w:val="28"/>
          <w:szCs w:val="28"/>
          <w:lang w:val="ru-RU"/>
        </w:rPr>
        <w:t>.03</w:t>
      </w:r>
      <w:r w:rsidR="004C7CF8">
        <w:rPr>
          <w:rFonts w:ascii="Times New Roman" w:hAnsi="Times New Roman" w:cs="Times New Roman"/>
          <w:b/>
          <w:sz w:val="28"/>
          <w:szCs w:val="28"/>
          <w:lang w:val="ru-RU"/>
        </w:rPr>
        <w:t>.2023 г.</w:t>
      </w:r>
    </w:p>
    <w:p w:rsidR="00A2005E" w:rsidRPr="00A2005E" w:rsidRDefault="00A2005E" w:rsidP="00A2005E">
      <w:pPr>
        <w:pStyle w:val="a0"/>
        <w:rPr>
          <w:lang w:val="ru-RU"/>
        </w:rPr>
      </w:pPr>
      <w:r w:rsidRPr="00A2005E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Заявки подаются через </w:t>
      </w:r>
      <w:r w:rsidRPr="00A2005E">
        <w:rPr>
          <w:rFonts w:ascii="Times New Roman" w:hAnsi="Times New Roman" w:cs="Times New Roman"/>
          <w:b/>
          <w:sz w:val="28"/>
          <w:szCs w:val="28"/>
          <w:u w:val="single"/>
        </w:rPr>
        <w:t>Google</w:t>
      </w:r>
      <w:r w:rsidRPr="00A2005E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 xml:space="preserve"> форму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по ссылке:</w:t>
      </w:r>
      <w:r w:rsidRPr="00A2005E">
        <w:rPr>
          <w:rFonts w:ascii="PT Astra Serif" w:hAnsi="PT Astra Serif"/>
          <w:sz w:val="28"/>
          <w:szCs w:val="28"/>
          <w:lang w:val="ru-RU"/>
        </w:rPr>
        <w:t>https://forms.gle/VuVJ8nSC2Ltt3DmS7</w:t>
      </w:r>
    </w:p>
    <w:p w:rsidR="00B458BB" w:rsidRPr="00A2005E" w:rsidRDefault="00B458BB" w:rsidP="00277F72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Работы </w:t>
      </w:r>
      <w:r w:rsidRPr="004C7CF8">
        <w:rPr>
          <w:rFonts w:ascii="Times New Roman" w:hAnsi="Times New Roman" w:cs="Times New Roman"/>
          <w:sz w:val="28"/>
          <w:szCs w:val="28"/>
          <w:lang w:val="ru-RU"/>
        </w:rPr>
        <w:t>для участия в конкурсе подаютс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 электронном вид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 о</w:t>
      </w:r>
      <w:r w:rsidR="00A2005E">
        <w:rPr>
          <w:rFonts w:ascii="Times New Roman" w:hAnsi="Times New Roman" w:cs="Times New Roman"/>
          <w:sz w:val="28"/>
          <w:szCs w:val="28"/>
          <w:lang w:val="ru-RU"/>
        </w:rPr>
        <w:t xml:space="preserve">ргкомитет на электронный адрес: </w:t>
      </w:r>
      <w:r w:rsidR="00A2005E" w:rsidRPr="00A2005E">
        <w:rPr>
          <w:rFonts w:ascii="Times New Roman" w:hAnsi="Times New Roman" w:cs="Times New Roman"/>
          <w:b/>
          <w:sz w:val="28"/>
          <w:szCs w:val="28"/>
        </w:rPr>
        <w:t>ilina</w:t>
      </w:r>
      <w:r w:rsidR="00A2005E" w:rsidRPr="00A2005E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A2005E" w:rsidRPr="00A2005E">
        <w:rPr>
          <w:rFonts w:ascii="Times New Roman" w:hAnsi="Times New Roman" w:cs="Times New Roman"/>
          <w:b/>
          <w:sz w:val="28"/>
          <w:szCs w:val="28"/>
        </w:rPr>
        <w:t>licej</w:t>
      </w:r>
      <w:r w:rsidR="00A2005E" w:rsidRPr="00A2005E">
        <w:rPr>
          <w:rFonts w:ascii="Times New Roman" w:hAnsi="Times New Roman" w:cs="Times New Roman"/>
          <w:b/>
          <w:sz w:val="28"/>
          <w:szCs w:val="28"/>
          <w:lang w:val="ru-RU"/>
        </w:rPr>
        <w:t>11@</w:t>
      </w:r>
      <w:r w:rsidR="00A2005E" w:rsidRPr="00A2005E">
        <w:rPr>
          <w:rFonts w:ascii="Times New Roman" w:hAnsi="Times New Roman" w:cs="Times New Roman"/>
          <w:b/>
          <w:sz w:val="28"/>
          <w:szCs w:val="28"/>
        </w:rPr>
        <w:t>mail</w:t>
      </w:r>
      <w:r w:rsidR="00A2005E" w:rsidRPr="00A2005E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A2005E" w:rsidRPr="00A2005E">
        <w:rPr>
          <w:rFonts w:ascii="Times New Roman" w:hAnsi="Times New Roman" w:cs="Times New Roman"/>
          <w:b/>
          <w:sz w:val="28"/>
          <w:szCs w:val="28"/>
        </w:rPr>
        <w:t>ru</w:t>
      </w:r>
    </w:p>
    <w:p w:rsidR="00B458BB" w:rsidRDefault="00B458BB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теме письма указать:</w:t>
      </w:r>
    </w:p>
    <w:p w:rsidR="00B458BB" w:rsidRDefault="00B458BB" w:rsidP="00F43D13">
      <w:pPr>
        <w:pStyle w:val="a0"/>
        <w:numPr>
          <w:ilvl w:val="1"/>
          <w:numId w:val="41"/>
        </w:numPr>
        <w:pBdr>
          <w:bottom w:val="single" w:sz="4" w:space="1" w:color="auto"/>
        </w:pBd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направление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ектно-исследовательской работы (</w:t>
      </w:r>
      <w:r>
        <w:rPr>
          <w:rFonts w:ascii="Times New Roman" w:hAnsi="Times New Roman" w:cs="Times New Roman"/>
          <w:sz w:val="28"/>
          <w:szCs w:val="28"/>
          <w:lang w:val="ru-RU"/>
        </w:rPr>
        <w:t>информационно-техническое, гум</w:t>
      </w:r>
      <w:r w:rsidR="00F43D13">
        <w:rPr>
          <w:rFonts w:ascii="Times New Roman" w:hAnsi="Times New Roman" w:cs="Times New Roman"/>
          <w:sz w:val="28"/>
          <w:szCs w:val="28"/>
          <w:lang w:val="ru-RU"/>
        </w:rPr>
        <w:t>анитарное (литература, история)</w:t>
      </w:r>
      <w:r w:rsidR="00D12701">
        <w:rPr>
          <w:rFonts w:ascii="Times New Roman" w:hAnsi="Times New Roman" w:cs="Times New Roman"/>
          <w:sz w:val="28"/>
          <w:szCs w:val="28"/>
          <w:lang w:val="ru-RU"/>
        </w:rPr>
        <w:t xml:space="preserve">, краеведческое, </w:t>
      </w:r>
      <w:bookmarkStart w:id="0" w:name="_GoBack"/>
      <w:bookmarkEnd w:id="0"/>
      <w:r w:rsidR="00277F72">
        <w:rPr>
          <w:rFonts w:ascii="Times New Roman" w:hAnsi="Times New Roman" w:cs="Times New Roman"/>
          <w:sz w:val="28"/>
          <w:szCs w:val="28"/>
          <w:lang w:val="ru-RU"/>
        </w:rPr>
        <w:t>естественнонаучное, социальное.</w:t>
      </w:r>
    </w:p>
    <w:p w:rsidR="00277F72" w:rsidRPr="00277F72" w:rsidRDefault="00B458BB" w:rsidP="00277F72">
      <w:pPr>
        <w:pStyle w:val="a0"/>
        <w:numPr>
          <w:ilvl w:val="1"/>
          <w:numId w:val="41"/>
        </w:numPr>
        <w:pBdr>
          <w:bottom w:val="single" w:sz="4" w:space="1" w:color="auto"/>
        </w:pBd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бразовательное учрежд</w:t>
      </w:r>
      <w:r w:rsidR="00277F72">
        <w:rPr>
          <w:rFonts w:ascii="Times New Roman" w:hAnsi="Times New Roman" w:cs="Times New Roman"/>
          <w:b/>
          <w:sz w:val="28"/>
          <w:szCs w:val="28"/>
          <w:lang w:val="ru-RU"/>
        </w:rPr>
        <w:t>ение</w:t>
      </w:r>
    </w:p>
    <w:p w:rsidR="00B458BB" w:rsidRDefault="00B458BB" w:rsidP="00277F72">
      <w:pPr>
        <w:pStyle w:val="a0"/>
        <w:pBdr>
          <w:bottom w:val="single" w:sz="4" w:space="1" w:color="auto"/>
        </w:pBdr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77F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абота считается принятой, если отправитель получает уведомление о её </w:t>
      </w:r>
      <w:r w:rsidR="002857C7" w:rsidRPr="00277F72">
        <w:rPr>
          <w:rFonts w:ascii="Times New Roman" w:hAnsi="Times New Roman" w:cs="Times New Roman"/>
          <w:b/>
          <w:sz w:val="28"/>
          <w:szCs w:val="28"/>
          <w:lang w:val="ru-RU"/>
        </w:rPr>
        <w:t>получении по</w:t>
      </w:r>
      <w:r w:rsidRPr="00277F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чте</w:t>
      </w:r>
      <w:r w:rsidRPr="00277F72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DF7CCE" w:rsidRPr="00B458BB" w:rsidRDefault="00DF7CCE" w:rsidP="00B458B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458BB">
        <w:rPr>
          <w:rFonts w:ascii="Times New Roman" w:hAnsi="Times New Roman" w:cs="Times New Roman"/>
          <w:sz w:val="28"/>
          <w:szCs w:val="28"/>
          <w:lang w:val="ru-RU"/>
        </w:rPr>
        <w:t xml:space="preserve">Общий список участников публикуется на сайте </w:t>
      </w:r>
      <w:r w:rsidR="00F43D13">
        <w:rPr>
          <w:rFonts w:ascii="Times New Roman" w:hAnsi="Times New Roman" w:cs="Times New Roman"/>
          <w:sz w:val="28"/>
          <w:szCs w:val="28"/>
          <w:lang w:val="ru-RU"/>
        </w:rPr>
        <w:t xml:space="preserve">МБОУ«Многопрофильный лицей </w:t>
      </w:r>
      <w:r w:rsidR="00A3780A">
        <w:rPr>
          <w:rFonts w:ascii="Times New Roman" w:hAnsi="Times New Roman" w:cs="Times New Roman"/>
          <w:sz w:val="28"/>
          <w:szCs w:val="28"/>
          <w:lang w:val="ru-RU"/>
        </w:rPr>
        <w:t xml:space="preserve">№11 </w:t>
      </w:r>
      <w:r w:rsidR="00F43D13">
        <w:rPr>
          <w:rFonts w:ascii="Times New Roman" w:hAnsi="Times New Roman" w:cs="Times New Roman"/>
          <w:sz w:val="28"/>
          <w:szCs w:val="28"/>
          <w:lang w:val="ru-RU"/>
        </w:rPr>
        <w:t>им.В.Г. Мендельсона»</w:t>
      </w:r>
    </w:p>
    <w:p w:rsidR="000017E6" w:rsidRPr="003E754D" w:rsidRDefault="00B458BB" w:rsidP="00B458BB">
      <w:pPr>
        <w:pStyle w:val="FirstParagraph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8.2.      </w:t>
      </w:r>
      <w:r w:rsidR="005320B1" w:rsidRPr="003E754D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Первый этап (заочный): </w:t>
      </w:r>
    </w:p>
    <w:p w:rsidR="005320B1" w:rsidRPr="00F43D13" w:rsidRDefault="00870BD3" w:rsidP="00870BD3">
      <w:pPr>
        <w:pStyle w:val="FirstParagraph"/>
        <w:spacing w:before="0" w:after="0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ru-RU"/>
        </w:rPr>
        <w:t xml:space="preserve">Приём работ на почту </w:t>
      </w:r>
      <w:r w:rsidRPr="00F3220A"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>с 20 марта по 29 марта.</w:t>
      </w:r>
    </w:p>
    <w:p w:rsidR="00F84EA3" w:rsidRDefault="00E23621" w:rsidP="00F43D13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Экспертный совет рассматривает все представленные </w:t>
      </w:r>
      <w:r w:rsidR="00870BD3">
        <w:rPr>
          <w:rFonts w:ascii="Times New Roman" w:hAnsi="Times New Roman" w:cs="Times New Roman"/>
          <w:sz w:val="28"/>
          <w:szCs w:val="28"/>
          <w:lang w:val="ru-RU"/>
        </w:rPr>
        <w:t xml:space="preserve">участниками </w:t>
      </w:r>
      <w:r w:rsidR="00F43D13">
        <w:rPr>
          <w:rFonts w:ascii="Times New Roman" w:hAnsi="Times New Roman" w:cs="Times New Roman"/>
          <w:sz w:val="28"/>
          <w:szCs w:val="28"/>
          <w:lang w:val="ru-RU"/>
        </w:rPr>
        <w:t>работы. Лучшие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работы каждой из секций реко</w:t>
      </w:r>
      <w:r w:rsidR="00870BD3">
        <w:rPr>
          <w:rFonts w:ascii="Times New Roman" w:hAnsi="Times New Roman" w:cs="Times New Roman"/>
          <w:sz w:val="28"/>
          <w:szCs w:val="28"/>
          <w:lang w:val="ru-RU"/>
        </w:rPr>
        <w:t xml:space="preserve">мендуются для участия во втором (очном) 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этапе (финале).</w:t>
      </w:r>
    </w:p>
    <w:p w:rsidR="00DF7CCE" w:rsidRPr="00C43A99" w:rsidRDefault="00DF7CCE" w:rsidP="00B458BB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43A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писок </w:t>
      </w:r>
      <w:r w:rsidR="00C43A99" w:rsidRPr="00C43A99">
        <w:rPr>
          <w:rFonts w:ascii="Times New Roman" w:hAnsi="Times New Roman" w:cs="Times New Roman"/>
          <w:b/>
          <w:sz w:val="28"/>
          <w:szCs w:val="28"/>
          <w:lang w:val="ru-RU"/>
        </w:rPr>
        <w:t>прошедших в</w:t>
      </w:r>
      <w:r w:rsidRPr="00C43A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чный тур публикуется на сайте</w:t>
      </w:r>
      <w:r w:rsidR="00F43D13" w:rsidRPr="00C43A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БОУ«Многопрофильный лицей </w:t>
      </w:r>
      <w:r w:rsidR="00C43A99" w:rsidRPr="00C43A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№11 </w:t>
      </w:r>
      <w:r w:rsidR="00F43D13" w:rsidRPr="00C43A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м.В.Г. </w:t>
      </w:r>
      <w:r w:rsidR="00850D86" w:rsidRPr="00C43A99">
        <w:rPr>
          <w:rFonts w:ascii="Times New Roman" w:hAnsi="Times New Roman" w:cs="Times New Roman"/>
          <w:b/>
          <w:sz w:val="28"/>
          <w:szCs w:val="28"/>
          <w:lang w:val="ru-RU"/>
        </w:rPr>
        <w:t>Мендельсона» по</w:t>
      </w:r>
      <w:r w:rsidR="00B458BB" w:rsidRPr="00C43A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авершении первого этапа</w:t>
      </w:r>
      <w:r w:rsidR="00C43A99">
        <w:rPr>
          <w:rFonts w:ascii="Times New Roman" w:hAnsi="Times New Roman" w:cs="Times New Roman"/>
          <w:b/>
          <w:sz w:val="28"/>
          <w:szCs w:val="28"/>
          <w:lang w:val="ru-RU"/>
        </w:rPr>
        <w:t>, не позднее 1 апреля.</w:t>
      </w:r>
    </w:p>
    <w:p w:rsidR="000017E6" w:rsidRPr="003E754D" w:rsidRDefault="00B458BB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8.3.    </w:t>
      </w:r>
      <w:r w:rsidR="00E23621" w:rsidRPr="003E754D">
        <w:rPr>
          <w:rFonts w:ascii="Times New Roman" w:hAnsi="Times New Roman" w:cs="Times New Roman"/>
          <w:sz w:val="28"/>
          <w:szCs w:val="28"/>
          <w:u w:val="single"/>
          <w:lang w:val="ru-RU"/>
        </w:rPr>
        <w:t>Второй этап</w:t>
      </w:r>
      <w:r w:rsidR="005320B1" w:rsidRPr="003E754D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(очный)</w:t>
      </w:r>
      <w:r w:rsidR="00E23621" w:rsidRPr="003E754D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: </w:t>
      </w:r>
    </w:p>
    <w:p w:rsidR="000017E6" w:rsidRPr="00F43D13" w:rsidRDefault="00C43A99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  <w:lang w:val="ru-RU"/>
        </w:rPr>
        <w:t>12 апреля 2023 года</w:t>
      </w:r>
    </w:p>
    <w:p w:rsidR="00F84EA3" w:rsidRPr="003E754D" w:rsidRDefault="005320B1" w:rsidP="00C43A99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В указанные сроки 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каждый из финалистов выступает со своей работой перед экспертным советом и отвечает на его вопросы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в очном формате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F7CCE" w:rsidRDefault="00DF7CCE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862BD" w:rsidRDefault="00B458BB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4</w:t>
      </w:r>
      <w:r w:rsidR="00DF7CC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BA3791" w:rsidRPr="00DF7CCE">
        <w:rPr>
          <w:rFonts w:ascii="Times New Roman" w:hAnsi="Times New Roman" w:cs="Times New Roman"/>
          <w:sz w:val="28"/>
          <w:szCs w:val="28"/>
          <w:lang w:val="ru-RU"/>
        </w:rPr>
        <w:t xml:space="preserve">Всю информацию  </w:t>
      </w:r>
      <w:r w:rsidR="00E23621" w:rsidRPr="00DF7CCE">
        <w:rPr>
          <w:rFonts w:ascii="Times New Roman" w:hAnsi="Times New Roman" w:cs="Times New Roman"/>
          <w:sz w:val="28"/>
          <w:szCs w:val="28"/>
          <w:lang w:val="ru-RU"/>
        </w:rPr>
        <w:t>об изменениях в с</w:t>
      </w:r>
      <w:r w:rsidR="00F43D13">
        <w:rPr>
          <w:rFonts w:ascii="Times New Roman" w:hAnsi="Times New Roman" w:cs="Times New Roman"/>
          <w:sz w:val="28"/>
          <w:szCs w:val="28"/>
          <w:lang w:val="ru-RU"/>
        </w:rPr>
        <w:t xml:space="preserve">роках проведения этапов Конференции, </w:t>
      </w:r>
      <w:r w:rsidR="00A51B27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на сайте МБОУ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 xml:space="preserve">«Многопрофильный лицей </w:t>
      </w:r>
      <w:r w:rsidR="00F3220A">
        <w:rPr>
          <w:rFonts w:ascii="Times New Roman" w:hAnsi="Times New Roman" w:cs="Times New Roman"/>
          <w:sz w:val="28"/>
          <w:szCs w:val="28"/>
          <w:lang w:val="ru-RU"/>
        </w:rPr>
        <w:t xml:space="preserve">№11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 xml:space="preserve">им.В.Г. Мендельсона» </w:t>
      </w:r>
    </w:p>
    <w:p w:rsidR="00B458BB" w:rsidRPr="00DF7CCE" w:rsidRDefault="00B458BB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84EA3" w:rsidRPr="003E754D" w:rsidRDefault="00B458BB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8.6.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На очный этап</w:t>
      </w:r>
      <w:r w:rsidR="00BA379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проведения защиты работы конкурсантом н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аправляющая сторона приказом образовательной организации назначает ответственного за сопровождение участн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иков к месту проведения Конференции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и обратно с возложением ответственности за сохранность жизни и здоровья детей. Сопровождающий не может быть членом экспертного совета.</w:t>
      </w:r>
    </w:p>
    <w:p w:rsidR="00A51B27" w:rsidRPr="003E754D" w:rsidRDefault="00A51B27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0144D" w:rsidRDefault="00B458BB" w:rsidP="002140D6">
      <w:pPr>
        <w:pStyle w:val="a0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9</w:t>
      </w:r>
      <w:r w:rsidR="0020144D" w:rsidRPr="00DF7CCE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.Представление проектно-исследовательских работ</w:t>
      </w:r>
    </w:p>
    <w:p w:rsidR="00A362DB" w:rsidRPr="00FB4A6A" w:rsidRDefault="00A362DB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</w:p>
    <w:p w:rsidR="00866F56" w:rsidRDefault="00B458BB" w:rsidP="00B458BB">
      <w:pPr>
        <w:pStyle w:val="FirstParagraph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1.</w:t>
      </w:r>
      <w:r w:rsidR="0020144D">
        <w:rPr>
          <w:rFonts w:ascii="Times New Roman" w:hAnsi="Times New Roman" w:cs="Times New Roman"/>
          <w:sz w:val="28"/>
          <w:szCs w:val="28"/>
          <w:lang w:val="ru-RU"/>
        </w:rPr>
        <w:t>Проектно-исследовательска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я работа представляется учащимся или группой учащихся</w:t>
      </w:r>
      <w:r w:rsidR="0020144D">
        <w:rPr>
          <w:rFonts w:ascii="Times New Roman" w:hAnsi="Times New Roman" w:cs="Times New Roman"/>
          <w:sz w:val="28"/>
          <w:szCs w:val="28"/>
          <w:lang w:val="ru-RU"/>
        </w:rPr>
        <w:t xml:space="preserve"> в очной форме. </w:t>
      </w:r>
    </w:p>
    <w:p w:rsidR="00866F56" w:rsidRDefault="0020144D" w:rsidP="00B458BB">
      <w:pPr>
        <w:pStyle w:val="FirstParagraph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сновная цель выступления: как можно более доказательно раскрыть суть проблемы и ход проектно-исследовательской работы. </w:t>
      </w:r>
    </w:p>
    <w:p w:rsidR="0020144D" w:rsidRDefault="00B458BB" w:rsidP="00B458BB">
      <w:pPr>
        <w:pStyle w:val="FirstParagraph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2.</w:t>
      </w:r>
      <w:r w:rsidR="0020144D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866F56">
        <w:rPr>
          <w:rFonts w:ascii="Times New Roman" w:hAnsi="Times New Roman" w:cs="Times New Roman"/>
          <w:sz w:val="28"/>
          <w:szCs w:val="28"/>
          <w:lang w:val="ru-RU"/>
        </w:rPr>
        <w:t>представлении работы</w:t>
      </w:r>
      <w:r w:rsidR="0020144D">
        <w:rPr>
          <w:rFonts w:ascii="Times New Roman" w:hAnsi="Times New Roman" w:cs="Times New Roman"/>
          <w:sz w:val="28"/>
          <w:szCs w:val="28"/>
          <w:lang w:val="ru-RU"/>
        </w:rPr>
        <w:t xml:space="preserve"> имеют право присутствовать руководители исследования, родители (законные представители) участника (участников), во время выступления можно вести фото и видеозапись.</w:t>
      </w:r>
    </w:p>
    <w:p w:rsidR="00866F56" w:rsidRPr="00866F56" w:rsidRDefault="00B458BB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.3.</w:t>
      </w:r>
      <w:r w:rsidR="0020144D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ремя выступления участников</w:t>
      </w:r>
      <w:r w:rsidR="0020144D">
        <w:rPr>
          <w:rFonts w:ascii="Times New Roman" w:hAnsi="Times New Roman" w:cs="Times New Roman"/>
          <w:sz w:val="28"/>
          <w:szCs w:val="28"/>
          <w:lang w:val="ru-RU"/>
        </w:rPr>
        <w:t xml:space="preserve"> не должно быть более </w:t>
      </w:r>
      <w:r w:rsidR="005862BD">
        <w:rPr>
          <w:rFonts w:ascii="Times New Roman" w:hAnsi="Times New Roman" w:cs="Times New Roman"/>
          <w:b/>
          <w:sz w:val="28"/>
          <w:szCs w:val="28"/>
          <w:lang w:val="ru-RU"/>
        </w:rPr>
        <w:t>10</w:t>
      </w:r>
      <w:r w:rsidR="0020144D" w:rsidRPr="00866F5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инут. </w:t>
      </w:r>
    </w:p>
    <w:p w:rsidR="0020144D" w:rsidRDefault="0020144D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Члены экспертного совета задают не более 3 вопросов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участника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сле окончания выступления.</w:t>
      </w:r>
    </w:p>
    <w:p w:rsidR="0020144D" w:rsidRDefault="0020144D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ю и родителю детской проектно-исследовательской работы не разрешается вмешиваться в выступление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участников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0144D" w:rsidRDefault="0020144D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Члены экспертного совета имеют право задать вопросы педагогу — руководителю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участника (не более 3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минут). </w:t>
      </w:r>
    </w:p>
    <w:p w:rsidR="0020144D" w:rsidRDefault="0020144D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</w:p>
    <w:p w:rsidR="00F84EA3" w:rsidRDefault="00B458BB" w:rsidP="00EF1A37">
      <w:pPr>
        <w:pStyle w:val="a0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10.</w:t>
      </w:r>
      <w:r w:rsidR="00E23621" w:rsidRPr="003E754D">
        <w:rPr>
          <w:rFonts w:ascii="Times New Roman" w:hAnsi="Times New Roman" w:cs="Times New Roman"/>
          <w:b/>
          <w:sz w:val="28"/>
          <w:szCs w:val="28"/>
          <w:lang w:val="ru-RU"/>
        </w:rPr>
        <w:t>Подведение итогов и награждение победителей</w:t>
      </w:r>
    </w:p>
    <w:p w:rsidR="00B458BB" w:rsidRPr="003E754D" w:rsidRDefault="00B458BB" w:rsidP="00B458BB">
      <w:pPr>
        <w:pStyle w:val="a0"/>
        <w:spacing w:before="0" w:after="0"/>
        <w:ind w:left="36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84EA3" w:rsidRPr="003E754D" w:rsidRDefault="00B458BB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0.1.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Подведе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ние итогов очного этапа Конференции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ся в МБОУ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 xml:space="preserve">«Многопрофильный лицей </w:t>
      </w:r>
      <w:r w:rsidR="00302137">
        <w:rPr>
          <w:rFonts w:ascii="Times New Roman" w:hAnsi="Times New Roman" w:cs="Times New Roman"/>
          <w:sz w:val="28"/>
          <w:szCs w:val="28"/>
          <w:lang w:val="ru-RU"/>
        </w:rPr>
        <w:t xml:space="preserve">№11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 xml:space="preserve">им.В.Г. </w:t>
      </w:r>
      <w:r w:rsidR="004B0229">
        <w:rPr>
          <w:rFonts w:ascii="Times New Roman" w:hAnsi="Times New Roman" w:cs="Times New Roman"/>
          <w:sz w:val="28"/>
          <w:szCs w:val="28"/>
          <w:lang w:val="ru-RU"/>
        </w:rPr>
        <w:t xml:space="preserve">Мендельсона» 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в день представления проектно-исследовательских работ в присутствии всех участников Конкурса.</w:t>
      </w:r>
    </w:p>
    <w:p w:rsidR="009903F4" w:rsidRPr="003E754D" w:rsidRDefault="00B458BB" w:rsidP="00B458BB">
      <w:pPr>
        <w:pStyle w:val="a0"/>
        <w:spacing w:before="0" w:after="0"/>
        <w:ind w:left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0.2.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Участники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муниципального этапа Конференции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получают сертификаты участника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 xml:space="preserve"> Конференции.</w:t>
      </w:r>
    </w:p>
    <w:p w:rsidR="00B458BB" w:rsidRPr="00B458BB" w:rsidRDefault="00B458BB" w:rsidP="00B458BB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10.3.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Победители муниципального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этапа получают дипломы за первое, второе и третье занятые места в каждой 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номинации Конференции</w:t>
      </w:r>
      <w:r w:rsidR="00E23621" w:rsidRPr="003E754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26F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458BB">
        <w:rPr>
          <w:rFonts w:ascii="Times New Roman" w:hAnsi="Times New Roman" w:cs="Times New Roman"/>
          <w:sz w:val="28"/>
          <w:szCs w:val="28"/>
          <w:lang w:val="ru-RU"/>
        </w:rPr>
        <w:t xml:space="preserve">Информация о готовности дипломов публикуется на сайте </w:t>
      </w:r>
      <w:r w:rsidR="005862BD" w:rsidRPr="003E754D">
        <w:rPr>
          <w:rFonts w:ascii="Times New Roman" w:hAnsi="Times New Roman" w:cs="Times New Roman"/>
          <w:sz w:val="28"/>
          <w:szCs w:val="28"/>
          <w:lang w:val="ru-RU"/>
        </w:rPr>
        <w:t>МБОУ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«Многопрофильный лицей</w:t>
      </w:r>
      <w:r w:rsidR="0015203B">
        <w:rPr>
          <w:rFonts w:ascii="Times New Roman" w:hAnsi="Times New Roman" w:cs="Times New Roman"/>
          <w:sz w:val="28"/>
          <w:szCs w:val="28"/>
          <w:lang w:val="ru-RU"/>
        </w:rPr>
        <w:t xml:space="preserve"> №11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 xml:space="preserve"> им.В.Г. Мендельсона».</w:t>
      </w:r>
    </w:p>
    <w:p w:rsidR="00F84EA3" w:rsidRPr="003E754D" w:rsidRDefault="00F84EA3" w:rsidP="00B458BB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A4E4E" w:rsidRPr="003E754D" w:rsidRDefault="00E23621" w:rsidP="005862BD">
      <w:pPr>
        <w:pStyle w:val="a0"/>
        <w:spacing w:before="0" w:after="0"/>
        <w:ind w:firstLine="34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Серти</w:t>
      </w:r>
      <w:r w:rsidR="00D47DE8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фикаты участников 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Конкурса </w:t>
      </w:r>
      <w:r w:rsidR="00D47DE8" w:rsidRPr="003E754D">
        <w:rPr>
          <w:rFonts w:ascii="Times New Roman" w:hAnsi="Times New Roman" w:cs="Times New Roman"/>
          <w:sz w:val="28"/>
          <w:szCs w:val="28"/>
          <w:lang w:val="ru-RU"/>
        </w:rPr>
        <w:t>выдаются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базовой школой</w:t>
      </w:r>
      <w:r w:rsidR="005862B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A4E4E" w:rsidRPr="003E754D" w:rsidRDefault="003A4E4E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A4E07" w:rsidRPr="003E754D" w:rsidRDefault="009A4E07" w:rsidP="00B458B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F84EA3" w:rsidRPr="003E754D" w:rsidRDefault="00E23621" w:rsidP="004C7CF8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 №1</w:t>
      </w:r>
    </w:p>
    <w:p w:rsidR="00C12446" w:rsidRDefault="00C12446" w:rsidP="004C7CF8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Pr="003E754D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84EA3" w:rsidRPr="003E754D" w:rsidRDefault="00E23621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b/>
          <w:sz w:val="28"/>
          <w:szCs w:val="28"/>
          <w:lang w:val="ru-RU"/>
        </w:rPr>
        <w:t>Полное название образовательного учреждения</w:t>
      </w:r>
    </w:p>
    <w:p w:rsidR="00C12446" w:rsidRPr="003E754D" w:rsidRDefault="00C12446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12446" w:rsidRPr="003E754D" w:rsidRDefault="00C12446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12446" w:rsidRPr="003E754D" w:rsidRDefault="00C12446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12446" w:rsidRDefault="00C12446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E754D" w:rsidRDefault="003E754D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E754D" w:rsidRDefault="003E754D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E754D" w:rsidRDefault="003E754D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E754D" w:rsidRDefault="003E754D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E754D" w:rsidRPr="003E754D" w:rsidRDefault="003E754D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12446" w:rsidRPr="003E754D" w:rsidRDefault="00C12446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84EA3" w:rsidRPr="003E754D" w:rsidRDefault="00E23621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b/>
          <w:sz w:val="28"/>
          <w:szCs w:val="28"/>
          <w:lang w:val="ru-RU"/>
        </w:rPr>
        <w:t>Название проекта (тема)</w:t>
      </w:r>
    </w:p>
    <w:p w:rsidR="00F84EA3" w:rsidRPr="003E754D" w:rsidRDefault="00E23621" w:rsidP="004C7CF8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b/>
          <w:sz w:val="28"/>
          <w:szCs w:val="28"/>
          <w:lang w:val="ru-RU"/>
        </w:rPr>
        <w:t>(направление)</w:t>
      </w:r>
    </w:p>
    <w:p w:rsidR="003A4E4E" w:rsidRDefault="003A4E4E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E754D" w:rsidRPr="003E754D" w:rsidRDefault="003E754D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A4E4E" w:rsidRDefault="003A4E4E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A1680" w:rsidRPr="003E754D" w:rsidRDefault="00CA1680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A4E4E" w:rsidRPr="003E754D" w:rsidRDefault="003A4E4E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84EA3" w:rsidRPr="003E754D" w:rsidRDefault="00E23621" w:rsidP="00372182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Автор работы:</w:t>
      </w:r>
    </w:p>
    <w:p w:rsidR="00F84EA3" w:rsidRPr="003E754D" w:rsidRDefault="00E23621" w:rsidP="00372182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ФИО класс</w:t>
      </w:r>
    </w:p>
    <w:p w:rsidR="00F84EA3" w:rsidRPr="003E754D" w:rsidRDefault="00E23621" w:rsidP="00372182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Руководитель работы:</w:t>
      </w:r>
    </w:p>
    <w:p w:rsidR="003A4E4E" w:rsidRPr="003E754D" w:rsidRDefault="00E23621" w:rsidP="00372182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ФИО руководителя</w:t>
      </w:r>
    </w:p>
    <w:p w:rsidR="003A4E4E" w:rsidRPr="003E754D" w:rsidRDefault="00E23621" w:rsidP="00372182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должность</w:t>
      </w:r>
    </w:p>
    <w:p w:rsidR="00F84EA3" w:rsidRPr="003E754D" w:rsidRDefault="00E23621" w:rsidP="00372182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телефон</w:t>
      </w:r>
    </w:p>
    <w:p w:rsidR="003A4E4E" w:rsidRPr="003E754D" w:rsidRDefault="003A4E4E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C12446" w:rsidRPr="003E754D" w:rsidRDefault="00C12446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A4E4E" w:rsidRDefault="003A4E4E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72182" w:rsidRDefault="00372182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72182" w:rsidRPr="003E754D" w:rsidRDefault="00372182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11CC" w:rsidRPr="003E754D" w:rsidRDefault="000211CC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11CC" w:rsidRPr="003E754D" w:rsidRDefault="000211CC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11CC" w:rsidRPr="003E754D" w:rsidRDefault="000211CC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11CC" w:rsidRPr="003E754D" w:rsidRDefault="000211CC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211CC" w:rsidRPr="003E754D" w:rsidRDefault="00372182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. Ульяновск</w:t>
      </w:r>
    </w:p>
    <w:p w:rsidR="003A4E4E" w:rsidRPr="003E754D" w:rsidRDefault="00D47DE8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E754D">
        <w:rPr>
          <w:rFonts w:ascii="Times New Roman" w:hAnsi="Times New Roman" w:cs="Times New Roman"/>
          <w:sz w:val="28"/>
          <w:szCs w:val="28"/>
          <w:lang w:val="ru-RU"/>
        </w:rPr>
        <w:t>2022</w:t>
      </w:r>
      <w:r w:rsidR="000211CC" w:rsidRPr="003E754D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3E754D">
        <w:rPr>
          <w:rFonts w:ascii="Times New Roman" w:hAnsi="Times New Roman" w:cs="Times New Roman"/>
          <w:sz w:val="28"/>
          <w:szCs w:val="28"/>
          <w:lang w:val="ru-RU"/>
        </w:rPr>
        <w:t>2023</w:t>
      </w:r>
      <w:r w:rsidR="000211CC" w:rsidRPr="003E754D">
        <w:rPr>
          <w:rFonts w:ascii="Times New Roman" w:hAnsi="Times New Roman" w:cs="Times New Roman"/>
          <w:sz w:val="28"/>
          <w:szCs w:val="28"/>
          <w:lang w:val="ru-RU"/>
        </w:rPr>
        <w:t xml:space="preserve"> учебный год</w:t>
      </w:r>
    </w:p>
    <w:p w:rsidR="003A4E4E" w:rsidRPr="003E754D" w:rsidRDefault="003A4E4E" w:rsidP="004C7CF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04FEE" w:rsidRDefault="00F04FEE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C7CF8" w:rsidRDefault="004C7CF8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4C7CF8" w:rsidP="004C7CF8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ИЛОЖЕНИЕ</w:t>
      </w:r>
      <w:r w:rsidR="00CA1680">
        <w:rPr>
          <w:rFonts w:ascii="Times New Roman" w:hAnsi="Times New Roman" w:cs="Times New Roman"/>
          <w:sz w:val="28"/>
          <w:szCs w:val="28"/>
          <w:lang w:val="ru-RU"/>
        </w:rPr>
        <w:t xml:space="preserve"> 2 (критерии)</w:t>
      </w:r>
    </w:p>
    <w:p w:rsidR="004C7CF8" w:rsidRPr="004C7CF8" w:rsidRDefault="004C7CF8" w:rsidP="004C7CF8">
      <w:pPr>
        <w:spacing w:after="0"/>
        <w:jc w:val="center"/>
        <w:rPr>
          <w:rFonts w:cstheme="minorHAnsi"/>
          <w:b/>
          <w:lang w:val="ru-RU"/>
        </w:rPr>
      </w:pPr>
      <w:r w:rsidRPr="004C7CF8">
        <w:rPr>
          <w:rFonts w:cstheme="minorHAnsi"/>
          <w:b/>
          <w:lang w:val="ru-RU"/>
        </w:rPr>
        <w:t>Оценочный лист  (</w:t>
      </w:r>
      <w:r w:rsidR="005862BD">
        <w:rPr>
          <w:rFonts w:cstheme="minorHAnsi"/>
          <w:lang w:val="ru-RU"/>
        </w:rPr>
        <w:t>муниципальный</w:t>
      </w:r>
      <w:r w:rsidRPr="004C7CF8">
        <w:rPr>
          <w:rFonts w:cstheme="minorHAnsi"/>
          <w:lang w:val="ru-RU"/>
        </w:rPr>
        <w:t xml:space="preserve"> этап)</w:t>
      </w:r>
    </w:p>
    <w:p w:rsidR="005862BD" w:rsidRDefault="005862BD" w:rsidP="004C7CF8">
      <w:pPr>
        <w:spacing w:after="0"/>
        <w:jc w:val="center"/>
        <w:rPr>
          <w:rFonts w:cstheme="minorHAnsi"/>
          <w:lang w:val="ru-RU"/>
        </w:rPr>
      </w:pPr>
      <w:r>
        <w:rPr>
          <w:rFonts w:cstheme="minorHAnsi"/>
          <w:lang w:val="ru-RU"/>
        </w:rPr>
        <w:t xml:space="preserve"> Конференции</w:t>
      </w:r>
    </w:p>
    <w:p w:rsidR="004C7CF8" w:rsidRPr="004C7CF8" w:rsidRDefault="004C7CF8" w:rsidP="004C7CF8">
      <w:pPr>
        <w:spacing w:after="0"/>
        <w:jc w:val="center"/>
        <w:rPr>
          <w:rFonts w:cstheme="minorHAnsi"/>
          <w:b/>
          <w:lang w:val="ru-RU"/>
        </w:rPr>
      </w:pPr>
      <w:r w:rsidRPr="004C7CF8">
        <w:rPr>
          <w:rFonts w:cstheme="minorHAnsi"/>
          <w:b/>
          <w:lang w:val="ru-RU"/>
        </w:rPr>
        <w:t>Группа № ____________</w:t>
      </w:r>
      <w:r>
        <w:rPr>
          <w:rFonts w:cstheme="minorHAnsi"/>
          <w:b/>
          <w:lang w:val="ru-RU"/>
        </w:rPr>
        <w:t>(направление_____________________)</w:t>
      </w:r>
    </w:p>
    <w:p w:rsidR="004C7CF8" w:rsidRPr="004C7CF8" w:rsidRDefault="004C7CF8" w:rsidP="004C7CF8">
      <w:pPr>
        <w:spacing w:after="0"/>
        <w:contextualSpacing/>
        <w:rPr>
          <w:rFonts w:cstheme="minorHAnsi"/>
          <w:lang w:val="ru-RU"/>
        </w:rPr>
      </w:pPr>
      <w:r w:rsidRPr="004C7CF8">
        <w:rPr>
          <w:rFonts w:cstheme="minorHAnsi"/>
          <w:b/>
          <w:lang w:val="ru-RU"/>
        </w:rPr>
        <w:t xml:space="preserve">Ф.И.О. , МБОУ </w:t>
      </w:r>
      <w:r w:rsidRPr="004C7CF8">
        <w:rPr>
          <w:rFonts w:cs="Calibri"/>
          <w:b/>
          <w:lang w:val="ru-RU"/>
        </w:rPr>
        <w:t>__________________________________________________</w:t>
      </w:r>
    </w:p>
    <w:p w:rsidR="004C7CF8" w:rsidRDefault="004C7CF8" w:rsidP="004C7CF8">
      <w:pPr>
        <w:rPr>
          <w:rFonts w:cstheme="minorHAnsi"/>
        </w:rPr>
      </w:pPr>
      <w:r>
        <w:rPr>
          <w:rFonts w:cstheme="minorHAnsi"/>
          <w:b/>
        </w:rPr>
        <w:t>Темаработы</w:t>
      </w:r>
      <w:r>
        <w:rPr>
          <w:rFonts w:cs="Calibri"/>
        </w:rPr>
        <w:t>_______________________________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04"/>
        <w:gridCol w:w="3307"/>
        <w:gridCol w:w="6077"/>
      </w:tblGrid>
      <w:tr w:rsidR="004C7CF8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jc w:val="center"/>
              <w:rPr>
                <w:rFonts w:eastAsia="Calibri"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</w:rPr>
              <w:t>№ п/п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jc w:val="center"/>
              <w:rPr>
                <w:rFonts w:eastAsia="Calibri"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</w:rPr>
              <w:t>критерии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jc w:val="center"/>
              <w:rPr>
                <w:rFonts w:eastAsia="Calibri"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</w:rPr>
              <w:t>оценка</w:t>
            </w:r>
          </w:p>
        </w:tc>
      </w:tr>
      <w:tr w:rsidR="004C7CF8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Тип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работы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1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еферативная</w:t>
            </w:r>
          </w:p>
          <w:p w:rsidR="004C7CF8" w:rsidRDefault="004C7CF8" w:rsidP="004C7CF8">
            <w:pPr>
              <w:pStyle w:val="af3"/>
              <w:numPr>
                <w:ilvl w:val="0"/>
                <w:numId w:val="1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носит исследовательский характер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Использование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знаний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внешкольной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программы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1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использованы знания школьной программы</w:t>
            </w:r>
          </w:p>
          <w:p w:rsidR="004C7CF8" w:rsidRDefault="004C7CF8" w:rsidP="004C7CF8">
            <w:pPr>
              <w:pStyle w:val="af3"/>
              <w:numPr>
                <w:ilvl w:val="0"/>
                <w:numId w:val="1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ри выполнении работы интересы школьника вышли за рамки школьной программы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Степень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новизны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полученных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результатов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доказан уже известный факт</w:t>
            </w:r>
          </w:p>
          <w:p w:rsidR="004C7CF8" w:rsidRDefault="004C7CF8" w:rsidP="004C7CF8">
            <w:pPr>
              <w:pStyle w:val="af3"/>
              <w:numPr>
                <w:ilvl w:val="0"/>
                <w:numId w:val="2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получены новые знания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Практическая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значимость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интересна для ознакомления</w:t>
            </w:r>
          </w:p>
          <w:p w:rsidR="004C7CF8" w:rsidRDefault="004C7CF8" w:rsidP="004C7CF8">
            <w:pPr>
              <w:pStyle w:val="af3"/>
              <w:numPr>
                <w:ilvl w:val="0"/>
                <w:numId w:val="2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может быть использована в учебных целях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Оригинальность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подхода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Традиционная тематика</w:t>
            </w:r>
          </w:p>
          <w:p w:rsidR="004C7CF8" w:rsidRDefault="004C7CF8" w:rsidP="004C7CF8">
            <w:pPr>
              <w:pStyle w:val="af3"/>
              <w:numPr>
                <w:ilvl w:val="0"/>
                <w:numId w:val="2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строится вокруг новых идей</w:t>
            </w:r>
          </w:p>
          <w:p w:rsidR="004C7CF8" w:rsidRDefault="004C7CF8" w:rsidP="004C7CF8">
            <w:pPr>
              <w:pStyle w:val="af3"/>
              <w:numPr>
                <w:ilvl w:val="0"/>
                <w:numId w:val="2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 работе доказываются новые идеи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Глубина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исследования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не содержит четко сформулированную гипотезу, цели, задачи</w:t>
            </w:r>
          </w:p>
          <w:p w:rsidR="004C7CF8" w:rsidRDefault="004C7CF8" w:rsidP="004C7CF8">
            <w:pPr>
              <w:pStyle w:val="af3"/>
              <w:numPr>
                <w:ilvl w:val="0"/>
                <w:numId w:val="2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 содержит четко сформулированную гипотезу, цели, задачи</w:t>
            </w:r>
          </w:p>
          <w:p w:rsidR="004C7CF8" w:rsidRDefault="004C7CF8" w:rsidP="004C7CF8">
            <w:pPr>
              <w:pStyle w:val="af3"/>
              <w:numPr>
                <w:ilvl w:val="0"/>
                <w:numId w:val="2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абота не содержит четко сформулированную гипотезу, цели, задачи и собственные выводы, соответствующие поставленным целям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Pr="004C7CF8" w:rsidRDefault="004C7CF8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 w:rsidRPr="004C7CF8">
              <w:rPr>
                <w:rFonts w:cstheme="minorHAnsi"/>
                <w:lang w:val="ru-RU"/>
              </w:rPr>
              <w:t>Практическая направленность работы(</w:t>
            </w:r>
            <w:r w:rsidRPr="004C7CF8">
              <w:rPr>
                <w:rFonts w:cstheme="minorHAnsi"/>
                <w:i/>
                <w:lang w:val="ru-RU"/>
              </w:rPr>
              <w:t>можно выбрать все критерии</w:t>
            </w:r>
            <w:r w:rsidRPr="004C7CF8">
              <w:rPr>
                <w:rFonts w:cstheme="minorHAnsi"/>
                <w:lang w:val="ru-RU"/>
              </w:rPr>
              <w:t>)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Наличие в работе наблюдений и проводимых опытов</w:t>
            </w:r>
          </w:p>
          <w:p w:rsidR="004C7CF8" w:rsidRDefault="004C7CF8" w:rsidP="004C7CF8">
            <w:pPr>
              <w:pStyle w:val="af3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рименение анкетирования, социального опроса</w:t>
            </w:r>
          </w:p>
          <w:p w:rsidR="004C7CF8" w:rsidRDefault="004C7CF8" w:rsidP="004C7CF8">
            <w:pPr>
              <w:pStyle w:val="af3"/>
              <w:numPr>
                <w:ilvl w:val="0"/>
                <w:numId w:val="2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Изготовление макетов и демонстрационных материалов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Качество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выступления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оклад зачитывается</w:t>
            </w:r>
          </w:p>
          <w:p w:rsidR="004C7CF8" w:rsidRDefault="004C7CF8" w:rsidP="004C7CF8">
            <w:pPr>
              <w:pStyle w:val="af3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оклад рассказывается, но не объясняется суть работы</w:t>
            </w:r>
          </w:p>
          <w:p w:rsidR="004C7CF8" w:rsidRDefault="004C7CF8" w:rsidP="004C7CF8">
            <w:pPr>
              <w:pStyle w:val="af3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оклад четко выстроен, показано владение материалом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Использование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демонстрационного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материала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емонстрационный материал не использовался</w:t>
            </w:r>
          </w:p>
          <w:p w:rsidR="004C7CF8" w:rsidRDefault="004C7CF8" w:rsidP="004C7CF8">
            <w:pPr>
              <w:pStyle w:val="af3"/>
              <w:numPr>
                <w:ilvl w:val="0"/>
                <w:numId w:val="2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емонстрационный материал использовался грамотно и удачно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Оформление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демонстрационного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материала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2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Недостаточно качественно оформлен демонстрационный материал</w:t>
            </w:r>
          </w:p>
          <w:p w:rsidR="004C7CF8" w:rsidRDefault="004C7CF8" w:rsidP="004C7CF8">
            <w:pPr>
              <w:pStyle w:val="af3"/>
              <w:numPr>
                <w:ilvl w:val="0"/>
                <w:numId w:val="29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Демонстрационный материал оформлен качественно и грамотно</w:t>
            </w:r>
          </w:p>
        </w:tc>
      </w:tr>
      <w:tr w:rsidR="004C7CF8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Pr="004C7CF8" w:rsidRDefault="004C7CF8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 w:rsidRPr="004C7CF8">
              <w:rPr>
                <w:rFonts w:cstheme="minorHAnsi"/>
                <w:lang w:val="ru-RU"/>
              </w:rPr>
              <w:t>Владение научной и специальной терминологией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3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Автор владеет базовой терминологией</w:t>
            </w:r>
          </w:p>
          <w:p w:rsidR="004C7CF8" w:rsidRDefault="004C7CF8" w:rsidP="004C7CF8">
            <w:pPr>
              <w:pStyle w:val="af3"/>
              <w:numPr>
                <w:ilvl w:val="0"/>
                <w:numId w:val="30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Использование специальной терминологии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Четкость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выводов, обобщающих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доклад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ов нет</w:t>
            </w:r>
          </w:p>
          <w:p w:rsidR="004C7CF8" w:rsidRDefault="004C7CF8" w:rsidP="004C7CF8">
            <w:pPr>
              <w:pStyle w:val="af3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ы имеются, но они не доказаны</w:t>
            </w:r>
          </w:p>
          <w:p w:rsidR="004C7CF8" w:rsidRDefault="004C7CF8" w:rsidP="004C7CF8">
            <w:pPr>
              <w:pStyle w:val="af3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воды недостаточно четкие</w:t>
            </w:r>
          </w:p>
          <w:p w:rsidR="004C7CF8" w:rsidRDefault="004C7CF8" w:rsidP="004C7CF8">
            <w:pPr>
              <w:pStyle w:val="af3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Выводы раскрыты полно и четко</w:t>
            </w:r>
          </w:p>
        </w:tc>
      </w:tr>
      <w:tr w:rsidR="004C7CF8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lastRenderedPageBreak/>
              <w:t>13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Pr="004C7CF8" w:rsidRDefault="004C7CF8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 w:rsidRPr="004C7CF8">
              <w:rPr>
                <w:rFonts w:cstheme="minorHAnsi"/>
                <w:lang w:val="ru-RU"/>
              </w:rPr>
              <w:t>Культура выступления (</w:t>
            </w:r>
            <w:r w:rsidRPr="004C7CF8">
              <w:rPr>
                <w:rFonts w:cstheme="minorHAnsi"/>
                <w:i/>
                <w:lang w:val="ru-RU"/>
              </w:rPr>
              <w:t>могут выбираться все критерии</w:t>
            </w:r>
            <w:r w:rsidRPr="004C7CF8">
              <w:rPr>
                <w:rFonts w:cstheme="minorHAnsi"/>
                <w:lang w:val="ru-RU"/>
              </w:rPr>
              <w:t>)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3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держан регламент выступления</w:t>
            </w:r>
          </w:p>
          <w:p w:rsidR="004C7CF8" w:rsidRDefault="004C7CF8" w:rsidP="004C7CF8">
            <w:pPr>
              <w:pStyle w:val="af3"/>
              <w:numPr>
                <w:ilvl w:val="0"/>
                <w:numId w:val="3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Соблюдены требования этикета к выступлению</w:t>
            </w:r>
          </w:p>
          <w:p w:rsidR="004C7CF8" w:rsidRDefault="004C7CF8" w:rsidP="004C7CF8">
            <w:pPr>
              <w:pStyle w:val="af3"/>
              <w:numPr>
                <w:ilvl w:val="0"/>
                <w:numId w:val="34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Умение четко и ясно излагать свои мысли</w:t>
            </w:r>
          </w:p>
          <w:p w:rsidR="004C7CF8" w:rsidRDefault="004C7CF8" w:rsidP="004C7CF8">
            <w:pPr>
              <w:pStyle w:val="af3"/>
              <w:numPr>
                <w:ilvl w:val="0"/>
                <w:numId w:val="3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ыразительная речь</w:t>
            </w:r>
          </w:p>
        </w:tc>
      </w:tr>
      <w:tr w:rsidR="004C7CF8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Pr="004C7CF8" w:rsidRDefault="004C7CF8">
            <w:pPr>
              <w:spacing w:after="0"/>
              <w:rPr>
                <w:rFonts w:eastAsia="Calibri" w:cstheme="minorHAnsi"/>
                <w:sz w:val="22"/>
                <w:szCs w:val="22"/>
                <w:lang w:val="ru-RU"/>
              </w:rPr>
            </w:pPr>
            <w:r w:rsidRPr="004C7CF8">
              <w:rPr>
                <w:rFonts w:cstheme="minorHAnsi"/>
                <w:lang w:val="ru-RU"/>
              </w:rPr>
              <w:t>Эрудиция автора(</w:t>
            </w:r>
            <w:r w:rsidRPr="004C7CF8">
              <w:rPr>
                <w:rFonts w:cstheme="minorHAnsi"/>
                <w:i/>
                <w:lang w:val="ru-RU"/>
              </w:rPr>
              <w:t>могут выбираться все критерии</w:t>
            </w:r>
            <w:r w:rsidRPr="004C7CF8">
              <w:rPr>
                <w:rFonts w:cstheme="minorHAnsi"/>
                <w:lang w:val="ru-RU"/>
              </w:rPr>
              <w:t>)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3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Отличное знание изучаемой проблемы</w:t>
            </w:r>
          </w:p>
          <w:p w:rsidR="004C7CF8" w:rsidRDefault="004C7CF8" w:rsidP="004C7CF8">
            <w:pPr>
              <w:pStyle w:val="af3"/>
              <w:numPr>
                <w:ilvl w:val="0"/>
                <w:numId w:val="3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Богатый словарный запас</w:t>
            </w:r>
          </w:p>
        </w:tc>
      </w:tr>
      <w:tr w:rsidR="004C7CF8" w:rsidRPr="00326F16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Качество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ответов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на</w:t>
            </w:r>
            <w:r w:rsidR="00326F16">
              <w:rPr>
                <w:rFonts w:cstheme="minorHAnsi"/>
                <w:lang w:val="ru-RU"/>
              </w:rPr>
              <w:t xml:space="preserve"> </w:t>
            </w:r>
            <w:r>
              <w:rPr>
                <w:rFonts w:cstheme="minorHAnsi"/>
              </w:rPr>
              <w:t>вопросы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 w:rsidP="004C7CF8">
            <w:pPr>
              <w:pStyle w:val="af3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Отвечает на вопросы с некоторым затруднением</w:t>
            </w:r>
          </w:p>
          <w:p w:rsidR="004C7CF8" w:rsidRDefault="004C7CF8" w:rsidP="004C7CF8">
            <w:pPr>
              <w:pStyle w:val="af3"/>
              <w:numPr>
                <w:ilvl w:val="0"/>
                <w:numId w:val="38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Четко и грамотно отвечает на поставленный вопрос</w:t>
            </w:r>
          </w:p>
        </w:tc>
      </w:tr>
      <w:tr w:rsidR="004C7CF8" w:rsidTr="004C7CF8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  <w:r>
              <w:rPr>
                <w:rFonts w:cstheme="minorHAnsi"/>
              </w:rPr>
              <w:t>Итого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CF8" w:rsidRDefault="004C7CF8">
            <w:pPr>
              <w:spacing w:after="0"/>
              <w:rPr>
                <w:rFonts w:eastAsia="Calibri" w:cstheme="minorHAnsi"/>
                <w:sz w:val="22"/>
                <w:szCs w:val="22"/>
              </w:rPr>
            </w:pPr>
          </w:p>
        </w:tc>
      </w:tr>
    </w:tbl>
    <w:p w:rsidR="004C7CF8" w:rsidRDefault="004C7CF8" w:rsidP="004C7CF8">
      <w:pPr>
        <w:spacing w:after="0"/>
        <w:rPr>
          <w:rFonts w:eastAsia="Calibri" w:cstheme="minorHAnsi"/>
          <w:sz w:val="22"/>
          <w:szCs w:val="22"/>
          <w:u w:val="single"/>
        </w:rPr>
      </w:pPr>
      <w:r>
        <w:rPr>
          <w:rFonts w:cstheme="minorHAnsi"/>
        </w:rPr>
        <w:t>Ф.И.О.___________________________________</w:t>
      </w:r>
      <w:r w:rsidR="00326F16">
        <w:rPr>
          <w:rFonts w:cstheme="minorHAnsi"/>
        </w:rPr>
        <w:t xml:space="preserve">___________________________  </w:t>
      </w:r>
      <w:r w:rsidR="00326F16">
        <w:rPr>
          <w:rFonts w:cstheme="minorHAnsi"/>
          <w:lang w:val="ru-RU"/>
        </w:rPr>
        <w:t>под</w:t>
      </w:r>
      <w:r>
        <w:rPr>
          <w:rFonts w:cstheme="minorHAnsi"/>
        </w:rPr>
        <w:t>пись ______________________________________________________________________________________________________________________________________________________________________________</w:t>
      </w: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F6894" w:rsidRPr="003E754D" w:rsidRDefault="001F6894" w:rsidP="00B458B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A4E07" w:rsidRPr="003E754D" w:rsidRDefault="009A4E07" w:rsidP="00B458B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E754D" w:rsidRPr="003E754D" w:rsidRDefault="003E754D" w:rsidP="00B458B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3E754D" w:rsidRPr="003E754D" w:rsidSect="004C7CF8">
      <w:pgSz w:w="12240" w:h="15840"/>
      <w:pgMar w:top="568" w:right="850" w:bottom="568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569E" w:rsidRDefault="0045569E">
      <w:pPr>
        <w:spacing w:after="0"/>
      </w:pPr>
      <w:r>
        <w:separator/>
      </w:r>
    </w:p>
  </w:endnote>
  <w:endnote w:type="continuationSeparator" w:id="1">
    <w:p w:rsidR="0045569E" w:rsidRDefault="0045569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T Astra Serif">
    <w:panose1 w:val="020A0603040505020204"/>
    <w:charset w:val="CC"/>
    <w:family w:val="roman"/>
    <w:pitch w:val="variable"/>
    <w:sig w:usb0="A00002EF" w:usb1="5000204B" w:usb2="00000020" w:usb3="00000000" w:csb0="00000097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569E" w:rsidRDefault="0045569E">
      <w:r>
        <w:separator/>
      </w:r>
    </w:p>
  </w:footnote>
  <w:footnote w:type="continuationSeparator" w:id="1">
    <w:p w:rsidR="0045569E" w:rsidRDefault="0045569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7B76A89"/>
    <w:multiLevelType w:val="multilevel"/>
    <w:tmpl w:val="9FFC039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AD17568"/>
    <w:multiLevelType w:val="multilevel"/>
    <w:tmpl w:val="C42AF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3D9C348"/>
    <w:multiLevelType w:val="multilevel"/>
    <w:tmpl w:val="FD6A8FB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4D86F66"/>
    <w:multiLevelType w:val="multilevel"/>
    <w:tmpl w:val="C986A5D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33DA9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21103C1"/>
    <w:multiLevelType w:val="hybridMultilevel"/>
    <w:tmpl w:val="61207CFE"/>
    <w:lvl w:ilvl="0" w:tplc="CB6A40CC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3295F38"/>
    <w:multiLevelType w:val="hybridMultilevel"/>
    <w:tmpl w:val="60ECB556"/>
    <w:lvl w:ilvl="0" w:tplc="A336FB76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97F7B87"/>
    <w:multiLevelType w:val="hybridMultilevel"/>
    <w:tmpl w:val="7CFC6F54"/>
    <w:lvl w:ilvl="0" w:tplc="0419000F">
      <w:start w:val="1"/>
      <w:numFmt w:val="decimal"/>
      <w:lvlText w:val="%1."/>
      <w:lvlJc w:val="left"/>
      <w:pPr>
        <w:ind w:left="1140" w:hanging="360"/>
      </w:pPr>
    </w:lvl>
    <w:lvl w:ilvl="1" w:tplc="04190019" w:tentative="1">
      <w:start w:val="1"/>
      <w:numFmt w:val="lowerLetter"/>
      <w:lvlText w:val="%2."/>
      <w:lvlJc w:val="left"/>
      <w:pPr>
        <w:ind w:left="1860" w:hanging="360"/>
      </w:pPr>
    </w:lvl>
    <w:lvl w:ilvl="2" w:tplc="0419001B" w:tentative="1">
      <w:start w:val="1"/>
      <w:numFmt w:val="lowerRoman"/>
      <w:lvlText w:val="%3."/>
      <w:lvlJc w:val="right"/>
      <w:pPr>
        <w:ind w:left="2580" w:hanging="180"/>
      </w:pPr>
    </w:lvl>
    <w:lvl w:ilvl="3" w:tplc="0419000F" w:tentative="1">
      <w:start w:val="1"/>
      <w:numFmt w:val="decimal"/>
      <w:lvlText w:val="%4."/>
      <w:lvlJc w:val="left"/>
      <w:pPr>
        <w:ind w:left="3300" w:hanging="360"/>
      </w:pPr>
    </w:lvl>
    <w:lvl w:ilvl="4" w:tplc="04190019" w:tentative="1">
      <w:start w:val="1"/>
      <w:numFmt w:val="lowerLetter"/>
      <w:lvlText w:val="%5."/>
      <w:lvlJc w:val="left"/>
      <w:pPr>
        <w:ind w:left="4020" w:hanging="360"/>
      </w:pPr>
    </w:lvl>
    <w:lvl w:ilvl="5" w:tplc="0419001B" w:tentative="1">
      <w:start w:val="1"/>
      <w:numFmt w:val="lowerRoman"/>
      <w:lvlText w:val="%6."/>
      <w:lvlJc w:val="right"/>
      <w:pPr>
        <w:ind w:left="4740" w:hanging="180"/>
      </w:pPr>
    </w:lvl>
    <w:lvl w:ilvl="6" w:tplc="0419000F" w:tentative="1">
      <w:start w:val="1"/>
      <w:numFmt w:val="decimal"/>
      <w:lvlText w:val="%7."/>
      <w:lvlJc w:val="left"/>
      <w:pPr>
        <w:ind w:left="5460" w:hanging="360"/>
      </w:pPr>
    </w:lvl>
    <w:lvl w:ilvl="7" w:tplc="04190019" w:tentative="1">
      <w:start w:val="1"/>
      <w:numFmt w:val="lowerLetter"/>
      <w:lvlText w:val="%8."/>
      <w:lvlJc w:val="left"/>
      <w:pPr>
        <w:ind w:left="6180" w:hanging="360"/>
      </w:pPr>
    </w:lvl>
    <w:lvl w:ilvl="8" w:tplc="041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>
    <w:nsid w:val="1F3E4A56"/>
    <w:multiLevelType w:val="hybridMultilevel"/>
    <w:tmpl w:val="726C0E84"/>
    <w:lvl w:ilvl="0" w:tplc="1F2885F4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7B500C8"/>
    <w:multiLevelType w:val="hybridMultilevel"/>
    <w:tmpl w:val="5D5E7692"/>
    <w:lvl w:ilvl="0" w:tplc="F6D28498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A565EDC"/>
    <w:multiLevelType w:val="hybridMultilevel"/>
    <w:tmpl w:val="C93EE8F4"/>
    <w:lvl w:ilvl="0" w:tplc="EFF29FE0"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D1D6990"/>
    <w:multiLevelType w:val="hybridMultilevel"/>
    <w:tmpl w:val="64069702"/>
    <w:lvl w:ilvl="0" w:tplc="EE6E72C4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D363015"/>
    <w:multiLevelType w:val="hybridMultilevel"/>
    <w:tmpl w:val="C0921D02"/>
    <w:lvl w:ilvl="0" w:tplc="DF6838E2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1B113D7"/>
    <w:multiLevelType w:val="hybridMultilevel"/>
    <w:tmpl w:val="D370ED0A"/>
    <w:lvl w:ilvl="0" w:tplc="6F4E90DC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1FA038A"/>
    <w:multiLevelType w:val="hybridMultilevel"/>
    <w:tmpl w:val="F9945256"/>
    <w:lvl w:ilvl="0" w:tplc="E4D0AFC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35925B44"/>
    <w:multiLevelType w:val="hybridMultilevel"/>
    <w:tmpl w:val="130621E8"/>
    <w:lvl w:ilvl="0" w:tplc="4E28AB10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39176CB3"/>
    <w:multiLevelType w:val="hybridMultilevel"/>
    <w:tmpl w:val="56AC94BA"/>
    <w:lvl w:ilvl="0" w:tplc="6E6C8756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3A9E0E7A"/>
    <w:multiLevelType w:val="hybridMultilevel"/>
    <w:tmpl w:val="A6104A88"/>
    <w:lvl w:ilvl="0" w:tplc="3EF48158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3B7B633F"/>
    <w:multiLevelType w:val="multilevel"/>
    <w:tmpl w:val="32DC97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CE72375"/>
    <w:multiLevelType w:val="hybridMultilevel"/>
    <w:tmpl w:val="3206985C"/>
    <w:lvl w:ilvl="0" w:tplc="392EFBC4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3E74201D"/>
    <w:multiLevelType w:val="hybridMultilevel"/>
    <w:tmpl w:val="8FECB9F0"/>
    <w:lvl w:ilvl="0" w:tplc="940C00A8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4430165D"/>
    <w:multiLevelType w:val="hybridMultilevel"/>
    <w:tmpl w:val="7EA26BFA"/>
    <w:lvl w:ilvl="0" w:tplc="371EFEE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1E6621"/>
    <w:multiLevelType w:val="hybridMultilevel"/>
    <w:tmpl w:val="A712F11C"/>
    <w:lvl w:ilvl="0" w:tplc="678E3E5C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5348BBD7"/>
    <w:multiLevelType w:val="multilevel"/>
    <w:tmpl w:val="F73A22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6EA26AE"/>
    <w:multiLevelType w:val="hybridMultilevel"/>
    <w:tmpl w:val="C78E2C4E"/>
    <w:lvl w:ilvl="0" w:tplc="6914C122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5D537D40"/>
    <w:multiLevelType w:val="hybridMultilevel"/>
    <w:tmpl w:val="BA4EEC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0D51EE7"/>
    <w:multiLevelType w:val="hybridMultilevel"/>
    <w:tmpl w:val="387E844C"/>
    <w:lvl w:ilvl="0" w:tplc="A02A07A2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6210393B"/>
    <w:multiLevelType w:val="hybridMultilevel"/>
    <w:tmpl w:val="ADB8F5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FD4A56"/>
    <w:multiLevelType w:val="multilevel"/>
    <w:tmpl w:val="5E58BBB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685B9E72"/>
    <w:multiLevelType w:val="multilevel"/>
    <w:tmpl w:val="0A6AFB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AD65758"/>
    <w:multiLevelType w:val="hybridMultilevel"/>
    <w:tmpl w:val="72C09672"/>
    <w:lvl w:ilvl="0" w:tplc="69208AD4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71F9A52B"/>
    <w:multiLevelType w:val="multilevel"/>
    <w:tmpl w:val="8AA68A9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2C7089F"/>
    <w:multiLevelType w:val="hybridMultilevel"/>
    <w:tmpl w:val="EBBAD51E"/>
    <w:lvl w:ilvl="0" w:tplc="BD04EB84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73D50A02"/>
    <w:multiLevelType w:val="hybridMultilevel"/>
    <w:tmpl w:val="B58C3802"/>
    <w:lvl w:ilvl="0" w:tplc="E8909B78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73FB2385"/>
    <w:multiLevelType w:val="hybridMultilevel"/>
    <w:tmpl w:val="98C66016"/>
    <w:lvl w:ilvl="0" w:tplc="041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5">
    <w:nsid w:val="75563559"/>
    <w:multiLevelType w:val="hybridMultilevel"/>
    <w:tmpl w:val="103AE530"/>
    <w:lvl w:ilvl="0" w:tplc="BFB29B94">
      <w:start w:val="1"/>
      <w:numFmt w:val="decimal"/>
      <w:lvlText w:val="%1-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7F5C3129"/>
    <w:multiLevelType w:val="multilevel"/>
    <w:tmpl w:val="A4667F16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Calibr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2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3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36"/>
  </w:num>
  <w:num w:numId="13">
    <w:abstractNumId w:val="21"/>
  </w:num>
  <w:num w:numId="14">
    <w:abstractNumId w:val="34"/>
  </w:num>
  <w:num w:numId="1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34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</w:num>
  <w:num w:numId="40">
    <w:abstractNumId w:val="25"/>
  </w:num>
  <w:num w:numId="41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17E6"/>
    <w:rsid w:val="00011C8B"/>
    <w:rsid w:val="000150B1"/>
    <w:rsid w:val="000211CC"/>
    <w:rsid w:val="000D02D0"/>
    <w:rsid w:val="000E1CC7"/>
    <w:rsid w:val="001121A8"/>
    <w:rsid w:val="00117B31"/>
    <w:rsid w:val="0015203B"/>
    <w:rsid w:val="0018696C"/>
    <w:rsid w:val="00194CF9"/>
    <w:rsid w:val="001C6122"/>
    <w:rsid w:val="001E2F53"/>
    <w:rsid w:val="001F6894"/>
    <w:rsid w:val="0020144D"/>
    <w:rsid w:val="00204A81"/>
    <w:rsid w:val="00207712"/>
    <w:rsid w:val="0021404B"/>
    <w:rsid w:val="002140D6"/>
    <w:rsid w:val="00254ACA"/>
    <w:rsid w:val="00277F72"/>
    <w:rsid w:val="002837DB"/>
    <w:rsid w:val="002857C7"/>
    <w:rsid w:val="002F24BE"/>
    <w:rsid w:val="00302137"/>
    <w:rsid w:val="00326F16"/>
    <w:rsid w:val="0034583F"/>
    <w:rsid w:val="0035678D"/>
    <w:rsid w:val="00372182"/>
    <w:rsid w:val="003854D0"/>
    <w:rsid w:val="00387798"/>
    <w:rsid w:val="00392EB9"/>
    <w:rsid w:val="003A4E4E"/>
    <w:rsid w:val="003B3564"/>
    <w:rsid w:val="003E4C86"/>
    <w:rsid w:val="003E655F"/>
    <w:rsid w:val="003E6AE2"/>
    <w:rsid w:val="003E754D"/>
    <w:rsid w:val="003F3AE8"/>
    <w:rsid w:val="004520C3"/>
    <w:rsid w:val="004533CB"/>
    <w:rsid w:val="0045569E"/>
    <w:rsid w:val="00467887"/>
    <w:rsid w:val="004A0B14"/>
    <w:rsid w:val="004A5050"/>
    <w:rsid w:val="004B0229"/>
    <w:rsid w:val="004C7CF8"/>
    <w:rsid w:val="004D786C"/>
    <w:rsid w:val="004E29B3"/>
    <w:rsid w:val="005300E3"/>
    <w:rsid w:val="005320B1"/>
    <w:rsid w:val="005862BD"/>
    <w:rsid w:val="00590D07"/>
    <w:rsid w:val="005A75A2"/>
    <w:rsid w:val="00604B41"/>
    <w:rsid w:val="00605460"/>
    <w:rsid w:val="006625EE"/>
    <w:rsid w:val="0066791E"/>
    <w:rsid w:val="006926AA"/>
    <w:rsid w:val="006A6AFE"/>
    <w:rsid w:val="006B125F"/>
    <w:rsid w:val="006F238B"/>
    <w:rsid w:val="007010E6"/>
    <w:rsid w:val="0075774F"/>
    <w:rsid w:val="007663DA"/>
    <w:rsid w:val="00784D58"/>
    <w:rsid w:val="00795A3A"/>
    <w:rsid w:val="00795CB7"/>
    <w:rsid w:val="007A03D4"/>
    <w:rsid w:val="007B7D0C"/>
    <w:rsid w:val="007D793F"/>
    <w:rsid w:val="00803F51"/>
    <w:rsid w:val="008278CE"/>
    <w:rsid w:val="00833831"/>
    <w:rsid w:val="00846919"/>
    <w:rsid w:val="00850D86"/>
    <w:rsid w:val="00866F56"/>
    <w:rsid w:val="00870BD3"/>
    <w:rsid w:val="008739DE"/>
    <w:rsid w:val="008D1EC7"/>
    <w:rsid w:val="008D6863"/>
    <w:rsid w:val="008F446A"/>
    <w:rsid w:val="00910B1A"/>
    <w:rsid w:val="00947A8C"/>
    <w:rsid w:val="00951045"/>
    <w:rsid w:val="009903F4"/>
    <w:rsid w:val="009A4E07"/>
    <w:rsid w:val="009F4223"/>
    <w:rsid w:val="009F489B"/>
    <w:rsid w:val="00A2005E"/>
    <w:rsid w:val="00A22F4D"/>
    <w:rsid w:val="00A30EFE"/>
    <w:rsid w:val="00A362DB"/>
    <w:rsid w:val="00A3780A"/>
    <w:rsid w:val="00A4726D"/>
    <w:rsid w:val="00A51B27"/>
    <w:rsid w:val="00A53733"/>
    <w:rsid w:val="00A94B7A"/>
    <w:rsid w:val="00AA1F45"/>
    <w:rsid w:val="00AC7172"/>
    <w:rsid w:val="00B24518"/>
    <w:rsid w:val="00B33418"/>
    <w:rsid w:val="00B4102C"/>
    <w:rsid w:val="00B458BB"/>
    <w:rsid w:val="00B64F41"/>
    <w:rsid w:val="00B86B75"/>
    <w:rsid w:val="00BA3791"/>
    <w:rsid w:val="00BB2EE2"/>
    <w:rsid w:val="00BC48D5"/>
    <w:rsid w:val="00BD605F"/>
    <w:rsid w:val="00C12446"/>
    <w:rsid w:val="00C36279"/>
    <w:rsid w:val="00C36891"/>
    <w:rsid w:val="00C43A99"/>
    <w:rsid w:val="00C80DF3"/>
    <w:rsid w:val="00CA1680"/>
    <w:rsid w:val="00CE579E"/>
    <w:rsid w:val="00D12701"/>
    <w:rsid w:val="00D2341E"/>
    <w:rsid w:val="00D40D5C"/>
    <w:rsid w:val="00D47DE8"/>
    <w:rsid w:val="00D54518"/>
    <w:rsid w:val="00D560B7"/>
    <w:rsid w:val="00D63786"/>
    <w:rsid w:val="00D80C33"/>
    <w:rsid w:val="00DF23EB"/>
    <w:rsid w:val="00DF5E2E"/>
    <w:rsid w:val="00DF7CCE"/>
    <w:rsid w:val="00E23621"/>
    <w:rsid w:val="00E315A3"/>
    <w:rsid w:val="00E35FD4"/>
    <w:rsid w:val="00E83D94"/>
    <w:rsid w:val="00E85304"/>
    <w:rsid w:val="00E876B4"/>
    <w:rsid w:val="00EF1A37"/>
    <w:rsid w:val="00EF7575"/>
    <w:rsid w:val="00F04FEE"/>
    <w:rsid w:val="00F3220A"/>
    <w:rsid w:val="00F40597"/>
    <w:rsid w:val="00F43D13"/>
    <w:rsid w:val="00F67F21"/>
    <w:rsid w:val="00F84EA3"/>
    <w:rsid w:val="00F93127"/>
    <w:rsid w:val="00FB4869"/>
    <w:rsid w:val="00FB4A6A"/>
    <w:rsid w:val="00FD2AB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99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6625EE"/>
  </w:style>
  <w:style w:type="paragraph" w:styleId="1">
    <w:name w:val="heading 1"/>
    <w:basedOn w:val="a"/>
    <w:next w:val="a0"/>
    <w:uiPriority w:val="9"/>
    <w:qFormat/>
    <w:rsid w:val="006625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625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625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625E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6625E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6625E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625EE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625EE"/>
  </w:style>
  <w:style w:type="paragraph" w:customStyle="1" w:styleId="Compact">
    <w:name w:val="Compact"/>
    <w:basedOn w:val="a0"/>
    <w:qFormat/>
    <w:rsid w:val="006625EE"/>
    <w:pPr>
      <w:spacing w:before="36" w:after="36"/>
    </w:pPr>
  </w:style>
  <w:style w:type="paragraph" w:styleId="a5">
    <w:name w:val="Title"/>
    <w:basedOn w:val="a"/>
    <w:next w:val="a0"/>
    <w:qFormat/>
    <w:rsid w:val="006625E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6625EE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625EE"/>
    <w:pPr>
      <w:keepNext/>
      <w:keepLines/>
      <w:jc w:val="center"/>
    </w:pPr>
  </w:style>
  <w:style w:type="paragraph" w:styleId="a7">
    <w:name w:val="Date"/>
    <w:next w:val="a0"/>
    <w:qFormat/>
    <w:rsid w:val="006625EE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625EE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625EE"/>
  </w:style>
  <w:style w:type="paragraph" w:styleId="a9">
    <w:name w:val="Block Text"/>
    <w:basedOn w:val="a0"/>
    <w:next w:val="a0"/>
    <w:uiPriority w:val="9"/>
    <w:unhideWhenUsed/>
    <w:qFormat/>
    <w:rsid w:val="006625E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6625EE"/>
  </w:style>
  <w:style w:type="paragraph" w:customStyle="1" w:styleId="DefinitionTerm">
    <w:name w:val="Definition Term"/>
    <w:basedOn w:val="a"/>
    <w:next w:val="Definition"/>
    <w:rsid w:val="006625E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625EE"/>
  </w:style>
  <w:style w:type="paragraph" w:styleId="ab">
    <w:name w:val="caption"/>
    <w:basedOn w:val="a"/>
    <w:link w:val="ac"/>
    <w:rsid w:val="006625EE"/>
    <w:pPr>
      <w:spacing w:after="120"/>
    </w:pPr>
    <w:rPr>
      <w:i/>
    </w:rPr>
  </w:style>
  <w:style w:type="paragraph" w:customStyle="1" w:styleId="TableCaption">
    <w:name w:val="Table Caption"/>
    <w:basedOn w:val="ab"/>
    <w:rsid w:val="006625EE"/>
    <w:pPr>
      <w:keepNext/>
    </w:pPr>
  </w:style>
  <w:style w:type="paragraph" w:customStyle="1" w:styleId="ImageCaption">
    <w:name w:val="Image Caption"/>
    <w:basedOn w:val="ab"/>
    <w:rsid w:val="006625EE"/>
  </w:style>
  <w:style w:type="paragraph" w:customStyle="1" w:styleId="Figure">
    <w:name w:val="Figure"/>
    <w:basedOn w:val="a"/>
    <w:rsid w:val="006625EE"/>
  </w:style>
  <w:style w:type="paragraph" w:customStyle="1" w:styleId="FigurewithCaption">
    <w:name w:val="Figure with Caption"/>
    <w:basedOn w:val="Figure"/>
    <w:rsid w:val="006625EE"/>
    <w:pPr>
      <w:keepNext/>
    </w:pPr>
  </w:style>
  <w:style w:type="character" w:customStyle="1" w:styleId="ac">
    <w:name w:val="Название объекта Знак"/>
    <w:basedOn w:val="a1"/>
    <w:link w:val="ab"/>
    <w:rsid w:val="006625EE"/>
  </w:style>
  <w:style w:type="character" w:customStyle="1" w:styleId="VerbatimChar">
    <w:name w:val="Verbatim Char"/>
    <w:basedOn w:val="ac"/>
    <w:link w:val="SourceCode"/>
    <w:rsid w:val="006625EE"/>
    <w:rPr>
      <w:rFonts w:ascii="Consolas" w:hAnsi="Consolas"/>
      <w:sz w:val="22"/>
    </w:rPr>
  </w:style>
  <w:style w:type="character" w:styleId="ad">
    <w:name w:val="footnote reference"/>
    <w:basedOn w:val="ac"/>
    <w:rsid w:val="006625EE"/>
    <w:rPr>
      <w:vertAlign w:val="superscript"/>
    </w:rPr>
  </w:style>
  <w:style w:type="character" w:styleId="ae">
    <w:name w:val="Hyperlink"/>
    <w:basedOn w:val="ac"/>
    <w:rsid w:val="006625EE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6625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625EE"/>
    <w:pPr>
      <w:wordWrap w:val="0"/>
    </w:pPr>
  </w:style>
  <w:style w:type="character" w:customStyle="1" w:styleId="KeywordTok">
    <w:name w:val="KeywordTok"/>
    <w:basedOn w:val="VerbatimChar"/>
    <w:rsid w:val="006625E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625E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625E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625E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625E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625E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625E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625E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625E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625E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625E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625E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625E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625E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625E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625E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625E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625E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625E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625E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625E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625E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625E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625E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625E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625E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625E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625E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625E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625E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625EE"/>
    <w:rPr>
      <w:rFonts w:ascii="Consolas" w:hAnsi="Consolas"/>
      <w:sz w:val="22"/>
    </w:rPr>
  </w:style>
  <w:style w:type="table" w:styleId="af0">
    <w:name w:val="Table Grid"/>
    <w:basedOn w:val="a2"/>
    <w:rsid w:val="00C1244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9A4E07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9A4E07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20144D"/>
  </w:style>
  <w:style w:type="paragraph" w:styleId="af3">
    <w:name w:val="List Paragraph"/>
    <w:basedOn w:val="a"/>
    <w:uiPriority w:val="99"/>
    <w:qFormat/>
    <w:rsid w:val="004C7CF8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4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C4EB-03C0-42D2-9297-FA6C3DCFE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8</Pages>
  <Words>1760</Words>
  <Characters>10035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алина Федоровна</dc:creator>
  <cp:lastModifiedBy>metodist4</cp:lastModifiedBy>
  <cp:revision>34</cp:revision>
  <cp:lastPrinted>2023-03-07T05:40:00Z</cp:lastPrinted>
  <dcterms:created xsi:type="dcterms:W3CDTF">2023-02-10T03:26:00Z</dcterms:created>
  <dcterms:modified xsi:type="dcterms:W3CDTF">2023-03-10T04:36:00Z</dcterms:modified>
</cp:coreProperties>
</file>